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Y="-70"/>
        <w:tblW w:w="10800" w:type="dxa"/>
        <w:tblLook w:val="04A0" w:firstRow="1" w:lastRow="0" w:firstColumn="1" w:lastColumn="0" w:noHBand="0" w:noVBand="1"/>
      </w:tblPr>
      <w:tblGrid>
        <w:gridCol w:w="10800"/>
      </w:tblGrid>
      <w:tr w:rsidR="00B12A82" w:rsidRPr="007E59DC" w14:paraId="07B5DF9F" w14:textId="77777777" w:rsidTr="006006DF">
        <w:trPr>
          <w:trHeight w:val="1080"/>
        </w:trPr>
        <w:tc>
          <w:tcPr>
            <w:tcW w:w="10800" w:type="dxa"/>
            <w:shd w:val="clear" w:color="auto" w:fill="auto"/>
          </w:tcPr>
          <w:p w14:paraId="36A09EAB" w14:textId="48C3847E" w:rsidR="00B12A82" w:rsidRPr="000006B8" w:rsidRDefault="004F6594" w:rsidP="006006DF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</w:pPr>
            <w:bookmarkStart w:id="0" w:name="_Hlk521824406"/>
            <w:bookmarkStart w:id="1" w:name="_Hlk520636600"/>
            <w:r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>Erik</w:t>
            </w:r>
            <w:r w:rsidR="00B12A82" w:rsidRPr="000006B8"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mallCaps/>
                <w:color w:val="000000" w:themeColor="text1"/>
                <w:sz w:val="44"/>
                <w:szCs w:val="44"/>
              </w:rPr>
              <w:t>Hirsch</w:t>
            </w:r>
          </w:p>
          <w:p w14:paraId="4AF3D818" w14:textId="4ADC76D5" w:rsidR="00B12A82" w:rsidRPr="00D964A5" w:rsidRDefault="004F6594" w:rsidP="006006DF">
            <w:p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Apple Valley</w:t>
            </w:r>
            <w:r w:rsidR="00B12A82" w:rsidRPr="008C290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>CA</w:t>
            </w:r>
            <w:r w:rsidR="00B12A82" w:rsidRPr="008C2907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 | P: </w:t>
            </w:r>
            <w:r w:rsidR="008E2308" w:rsidRPr="008E2308">
              <w:rPr>
                <w:rFonts w:ascii="Times New Roman" w:hAnsi="Times New Roman"/>
                <w:color w:val="000000" w:themeColor="text1"/>
                <w:sz w:val="24"/>
                <w:szCs w:val="24"/>
                <w:lang w:val="en"/>
              </w:rPr>
              <w:t xml:space="preserve">760 420-4308 </w:t>
            </w:r>
            <w:r w:rsidR="00B12A82" w:rsidRPr="00FF733C">
              <w:rPr>
                <w:rFonts w:ascii="Times New Roman" w:hAnsi="Times New Roman"/>
                <w:color w:val="000000" w:themeColor="text1"/>
                <w:sz w:val="24"/>
                <w:szCs w:val="24"/>
                <w:lang w:val="en-AU"/>
              </w:rPr>
              <w:t xml:space="preserve">| </w:t>
            </w:r>
            <w:r w:rsidR="00B12A82" w:rsidRPr="00D964A5">
              <w:rPr>
                <w:rFonts w:ascii="Times New Roman" w:hAnsi="Times New Roman"/>
                <w:color w:val="000000" w:themeColor="text1"/>
                <w:sz w:val="24"/>
                <w:szCs w:val="24"/>
              </w:rPr>
              <w:t xml:space="preserve">E: </w:t>
            </w:r>
            <w:hyperlink r:id="rId8" w:history="1">
              <w:r w:rsidR="00D964A5" w:rsidRPr="00D964A5">
                <w:rPr>
                  <w:rStyle w:val="Hyperlink"/>
                  <w:rFonts w:ascii="Times New Roman" w:hAnsi="Times New Roman"/>
                  <w:color w:val="000000" w:themeColor="text1"/>
                  <w:sz w:val="24"/>
                  <w:szCs w:val="24"/>
                  <w:u w:val="none"/>
                  <w:lang w:val="en"/>
                </w:rPr>
                <w:t>ehirsch760@gmail.com</w:t>
              </w:r>
            </w:hyperlink>
            <w:r w:rsidR="00D964A5">
              <w:rPr>
                <w:rFonts w:ascii="Times New Roman" w:hAnsi="Times New Roman"/>
                <w:bCs/>
                <w:sz w:val="24"/>
                <w:szCs w:val="24"/>
                <w:lang w:val="en"/>
              </w:rPr>
              <w:t xml:space="preserve"> </w:t>
            </w:r>
            <w:r w:rsidR="00D964A5">
              <w:rPr>
                <w:bCs/>
                <w:lang w:val="en"/>
              </w:rPr>
              <w:t xml:space="preserve">| </w:t>
            </w:r>
            <w:hyperlink r:id="rId9" w:history="1">
              <w:hyperlink r:id="rId10">
                <w:r w:rsidR="00B928D1" w:rsidRPr="00B928D1">
                  <w:rPr>
                    <w:rStyle w:val="Hyperlink"/>
                    <w:rFonts w:ascii="Times New Roman" w:hAnsi="Times New Roman"/>
                    <w:sz w:val="24"/>
                    <w:szCs w:val="24"/>
                    <w:lang w:val="en"/>
                  </w:rPr>
                  <w:t>linkedin.com/in/e-hirsch</w:t>
                </w:r>
              </w:hyperlink>
            </w:hyperlink>
            <w:bookmarkEnd w:id="0"/>
            <w:r w:rsidR="00B12A82" w:rsidRPr="003C0E7B">
              <w:rPr>
                <w:rStyle w:val="Hyperlink"/>
                <w:rFonts w:ascii="Times New Roman" w:hAnsi="Times New Roman"/>
                <w:color w:val="FF0000"/>
              </w:rPr>
              <w:t xml:space="preserve"> </w:t>
            </w:r>
            <w:r w:rsidR="00B12A82" w:rsidRPr="003C0E7B">
              <w:rPr>
                <w:rFonts w:ascii="Times New Roman" w:hAnsi="Times New Roman"/>
                <w:b/>
                <w:bCs/>
                <w:smallCaps/>
                <w:color w:val="FF0000"/>
                <w:spacing w:val="20"/>
              </w:rPr>
              <w:t xml:space="preserve"> </w:t>
            </w:r>
          </w:p>
        </w:tc>
      </w:tr>
      <w:bookmarkEnd w:id="1"/>
    </w:tbl>
    <w:p w14:paraId="6208715A" w14:textId="77777777" w:rsidR="005C0842" w:rsidRPr="007E59DC" w:rsidRDefault="005C0842" w:rsidP="005C0842">
      <w:pPr>
        <w:spacing w:after="0" w:line="240" w:lineRule="auto"/>
        <w:rPr>
          <w:rFonts w:ascii="Times New Roman" w:hAnsi="Times New Roman"/>
          <w:i/>
          <w:color w:val="000000" w:themeColor="text1"/>
        </w:rPr>
      </w:pPr>
    </w:p>
    <w:p w14:paraId="62C5EAEF" w14:textId="6FC5F2BB" w:rsidR="005C0842" w:rsidRPr="00091AFD" w:rsidRDefault="00091AFD" w:rsidP="00091AFD">
      <w:pPr>
        <w:pBdr>
          <w:top w:val="single" w:sz="18" w:space="1" w:color="767171"/>
        </w:pBdr>
        <w:spacing w:line="240" w:lineRule="auto"/>
        <w:jc w:val="center"/>
        <w:rPr>
          <w:rFonts w:ascii="Times New Roman" w:hAnsi="Times New Roman"/>
          <w:b/>
          <w:bCs/>
          <w:smallCaps/>
          <w:color w:val="000000" w:themeColor="text1"/>
          <w:spacing w:val="20"/>
          <w:sz w:val="28"/>
          <w:szCs w:val="28"/>
          <w:lang w:val="en-AU"/>
        </w:rPr>
      </w:pPr>
      <w:bookmarkStart w:id="2" w:name="_Hlk522095068"/>
      <w:r w:rsidRPr="00091AFD">
        <w:rPr>
          <w:rFonts w:ascii="Times New Roman" w:hAnsi="Times New Roman"/>
          <w:b/>
          <w:bCs/>
          <w:smallCaps/>
          <w:color w:val="000000" w:themeColor="text1"/>
          <w:spacing w:val="20"/>
          <w:sz w:val="28"/>
          <w:szCs w:val="28"/>
          <w:lang w:val="en-AU"/>
        </w:rPr>
        <w:t>Software Developer</w:t>
      </w:r>
    </w:p>
    <w:bookmarkEnd w:id="2"/>
    <w:p w14:paraId="5DD2CCBB" w14:textId="49801F47" w:rsidR="005C0842" w:rsidRPr="0000189F" w:rsidRDefault="005C0842" w:rsidP="00AF1E51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color w:val="000000" w:themeColor="text1"/>
          <w:lang w:val="en-AU"/>
        </w:rPr>
      </w:pPr>
      <w:r w:rsidRPr="0000189F">
        <w:rPr>
          <w:rFonts w:ascii="Times New Roman" w:hAnsi="Times New Roman"/>
          <w:color w:val="000000" w:themeColor="text1"/>
        </w:rPr>
        <w:t xml:space="preserve">Personable, </w:t>
      </w:r>
      <w:r w:rsidR="00793C0C" w:rsidRPr="0000189F">
        <w:rPr>
          <w:rFonts w:ascii="Times New Roman" w:hAnsi="Times New Roman"/>
          <w:color w:val="000000" w:themeColor="text1"/>
        </w:rPr>
        <w:t>self</w:t>
      </w:r>
      <w:r w:rsidRPr="0000189F">
        <w:rPr>
          <w:rFonts w:ascii="Times New Roman" w:hAnsi="Times New Roman"/>
          <w:color w:val="000000" w:themeColor="text1"/>
        </w:rPr>
        <w:t>-</w:t>
      </w:r>
      <w:r w:rsidR="00793C0C" w:rsidRPr="0000189F">
        <w:rPr>
          <w:rFonts w:ascii="Times New Roman" w:hAnsi="Times New Roman"/>
          <w:color w:val="000000" w:themeColor="text1"/>
        </w:rPr>
        <w:t>motivated</w:t>
      </w:r>
      <w:r w:rsidRPr="0000189F">
        <w:rPr>
          <w:rFonts w:ascii="Times New Roman" w:hAnsi="Times New Roman"/>
          <w:color w:val="000000" w:themeColor="text1"/>
        </w:rPr>
        <w:t xml:space="preserve"> </w:t>
      </w:r>
      <w:r w:rsidR="00F0693C" w:rsidRPr="0000189F">
        <w:rPr>
          <w:rFonts w:ascii="Times New Roman" w:hAnsi="Times New Roman"/>
          <w:color w:val="000000" w:themeColor="text1"/>
        </w:rPr>
        <w:t>Full Stack Web</w:t>
      </w:r>
      <w:r w:rsidR="008C2907" w:rsidRPr="0000189F">
        <w:rPr>
          <w:rFonts w:ascii="Times New Roman" w:hAnsi="Times New Roman"/>
          <w:color w:val="000000" w:themeColor="text1"/>
        </w:rPr>
        <w:t xml:space="preserve"> Developer</w:t>
      </w:r>
      <w:r w:rsidRPr="0000189F">
        <w:rPr>
          <w:rFonts w:ascii="Times New Roman" w:hAnsi="Times New Roman"/>
          <w:color w:val="000000" w:themeColor="text1"/>
        </w:rPr>
        <w:t xml:space="preserve"> with </w:t>
      </w:r>
      <w:r w:rsidR="00832395">
        <w:rPr>
          <w:rFonts w:ascii="Times New Roman" w:hAnsi="Times New Roman"/>
          <w:color w:val="000000" w:themeColor="text1"/>
        </w:rPr>
        <w:t>four</w:t>
      </w:r>
      <w:r w:rsidRPr="0000189F">
        <w:rPr>
          <w:rFonts w:ascii="Times New Roman" w:hAnsi="Times New Roman"/>
          <w:color w:val="000000" w:themeColor="text1"/>
        </w:rPr>
        <w:t xml:space="preserve"> years of experience in</w:t>
      </w:r>
      <w:r w:rsidR="00646821" w:rsidRPr="0000189F">
        <w:rPr>
          <w:rFonts w:ascii="Times New Roman" w:hAnsi="Times New Roman"/>
          <w:color w:val="000000" w:themeColor="text1"/>
        </w:rPr>
        <w:t xml:space="preserve"> </w:t>
      </w:r>
      <w:r w:rsidR="00062B90" w:rsidRPr="0000189F">
        <w:rPr>
          <w:rFonts w:ascii="Times New Roman" w:hAnsi="Times New Roman"/>
          <w:color w:val="000000" w:themeColor="text1"/>
        </w:rPr>
        <w:t>project management</w:t>
      </w:r>
      <w:r w:rsidR="001C56A8" w:rsidRPr="0000189F">
        <w:rPr>
          <w:rFonts w:ascii="Times New Roman" w:hAnsi="Times New Roman"/>
          <w:color w:val="000000" w:themeColor="text1"/>
        </w:rPr>
        <w:t xml:space="preserve"> and</w:t>
      </w:r>
      <w:r w:rsidR="004373DE">
        <w:rPr>
          <w:rFonts w:ascii="Times New Roman" w:hAnsi="Times New Roman"/>
          <w:color w:val="000000" w:themeColor="text1"/>
        </w:rPr>
        <w:t xml:space="preserve"> </w:t>
      </w:r>
      <w:r w:rsidR="00832395">
        <w:rPr>
          <w:rFonts w:ascii="Times New Roman" w:hAnsi="Times New Roman"/>
          <w:color w:val="000000" w:themeColor="text1"/>
        </w:rPr>
        <w:t>two</w:t>
      </w:r>
      <w:r w:rsidR="004373DE">
        <w:rPr>
          <w:rFonts w:ascii="Times New Roman" w:hAnsi="Times New Roman"/>
          <w:color w:val="000000" w:themeColor="text1"/>
        </w:rPr>
        <w:t xml:space="preserve"> years of</w:t>
      </w:r>
      <w:r w:rsidR="001C56A8" w:rsidRPr="0000189F">
        <w:rPr>
          <w:rFonts w:ascii="Times New Roman" w:hAnsi="Times New Roman"/>
          <w:color w:val="000000" w:themeColor="text1"/>
        </w:rPr>
        <w:t xml:space="preserve"> web develop</w:t>
      </w:r>
      <w:r w:rsidR="00D94B53" w:rsidRPr="0000189F">
        <w:rPr>
          <w:rFonts w:ascii="Times New Roman" w:hAnsi="Times New Roman"/>
          <w:color w:val="000000" w:themeColor="text1"/>
        </w:rPr>
        <w:t>ment</w:t>
      </w:r>
      <w:r w:rsidR="001C56A8" w:rsidRPr="0000189F">
        <w:rPr>
          <w:rFonts w:ascii="Times New Roman" w:hAnsi="Times New Roman"/>
          <w:color w:val="000000" w:themeColor="text1"/>
        </w:rPr>
        <w:t xml:space="preserve"> roles</w:t>
      </w:r>
      <w:r w:rsidRPr="0000189F">
        <w:rPr>
          <w:rFonts w:ascii="Times New Roman" w:hAnsi="Times New Roman"/>
          <w:color w:val="000000" w:themeColor="text1"/>
        </w:rPr>
        <w:t xml:space="preserve">. Possesses a solid foundation in </w:t>
      </w:r>
      <w:r w:rsidR="002F4569" w:rsidRPr="0000189F">
        <w:rPr>
          <w:rFonts w:ascii="Times New Roman" w:hAnsi="Times New Roman"/>
          <w:color w:val="000000" w:themeColor="text1"/>
        </w:rPr>
        <w:t xml:space="preserve">creating </w:t>
      </w:r>
      <w:r w:rsidR="004E5A5B" w:rsidRPr="0000189F">
        <w:rPr>
          <w:rFonts w:ascii="Times New Roman" w:hAnsi="Times New Roman"/>
          <w:color w:val="000000" w:themeColor="text1"/>
          <w:lang w:val="en-AU"/>
        </w:rPr>
        <w:t>full stack web and mobile applications</w:t>
      </w:r>
      <w:r w:rsidR="00E86F59" w:rsidRPr="0000189F">
        <w:rPr>
          <w:rFonts w:ascii="Times New Roman" w:hAnsi="Times New Roman"/>
          <w:color w:val="000000" w:themeColor="text1"/>
        </w:rPr>
        <w:t xml:space="preserve">, </w:t>
      </w:r>
      <w:r w:rsidR="00E06D2D">
        <w:rPr>
          <w:rFonts w:ascii="Times New Roman" w:hAnsi="Times New Roman"/>
          <w:color w:val="000000" w:themeColor="text1"/>
          <w:lang w:val="en-AU"/>
        </w:rPr>
        <w:t>problem solving,</w:t>
      </w:r>
      <w:r w:rsidR="00AF1E51" w:rsidRPr="0000189F">
        <w:rPr>
          <w:rFonts w:ascii="Times New Roman" w:hAnsi="Times New Roman"/>
          <w:color w:val="000000" w:themeColor="text1"/>
          <w:lang w:val="en-AU"/>
        </w:rPr>
        <w:t xml:space="preserve"> </w:t>
      </w:r>
      <w:r w:rsidR="00817FFB" w:rsidRPr="0000189F">
        <w:rPr>
          <w:rFonts w:ascii="Times New Roman" w:hAnsi="Times New Roman"/>
          <w:color w:val="000000" w:themeColor="text1"/>
          <w:lang w:val="en-AU"/>
        </w:rPr>
        <w:t>programming</w:t>
      </w:r>
      <w:r w:rsidR="00817FFB">
        <w:rPr>
          <w:rFonts w:ascii="Times New Roman" w:hAnsi="Times New Roman"/>
          <w:color w:val="000000" w:themeColor="text1"/>
          <w:lang w:val="en-AU"/>
        </w:rPr>
        <w:t xml:space="preserve"> best</w:t>
      </w:r>
      <w:r w:rsidR="00E06D2D">
        <w:rPr>
          <w:rFonts w:ascii="Times New Roman" w:hAnsi="Times New Roman"/>
          <w:color w:val="000000" w:themeColor="text1"/>
          <w:lang w:val="en-AU"/>
        </w:rPr>
        <w:t xml:space="preserve"> practices</w:t>
      </w:r>
      <w:r w:rsidR="00E86F59" w:rsidRPr="0000189F">
        <w:rPr>
          <w:rFonts w:ascii="Times New Roman" w:hAnsi="Times New Roman"/>
          <w:color w:val="000000" w:themeColor="text1"/>
        </w:rPr>
        <w:t xml:space="preserve">, and </w:t>
      </w:r>
      <w:r w:rsidR="00E06D2D">
        <w:rPr>
          <w:rFonts w:ascii="Times New Roman" w:hAnsi="Times New Roman"/>
          <w:color w:val="000000" w:themeColor="text1"/>
        </w:rPr>
        <w:t>database management</w:t>
      </w:r>
      <w:r w:rsidR="00E86F59" w:rsidRPr="0000189F">
        <w:rPr>
          <w:rFonts w:ascii="Times New Roman" w:hAnsi="Times New Roman"/>
          <w:color w:val="000000" w:themeColor="text1"/>
        </w:rPr>
        <w:t xml:space="preserve"> demonstrated through experience as a </w:t>
      </w:r>
      <w:r w:rsidR="00640C1C" w:rsidRPr="0000189F">
        <w:rPr>
          <w:rFonts w:ascii="Times New Roman" w:hAnsi="Times New Roman"/>
          <w:color w:val="000000" w:themeColor="text1"/>
        </w:rPr>
        <w:t>Developer at Third Project Development</w:t>
      </w:r>
      <w:r w:rsidRPr="0000189F">
        <w:rPr>
          <w:rFonts w:ascii="Times New Roman" w:hAnsi="Times New Roman"/>
          <w:color w:val="000000" w:themeColor="text1"/>
        </w:rPr>
        <w:t xml:space="preserve">. </w:t>
      </w:r>
      <w:r w:rsidR="00727F0F" w:rsidRPr="0000189F">
        <w:rPr>
          <w:rFonts w:ascii="Times New Roman" w:hAnsi="Times New Roman"/>
          <w:color w:val="000000" w:themeColor="text1"/>
        </w:rPr>
        <w:t xml:space="preserve">Outstanding communicator able to work with diverse colleagues to produce value from effective problem-solving and </w:t>
      </w:r>
      <w:r w:rsidR="00BE2523" w:rsidRPr="0000189F">
        <w:rPr>
          <w:rFonts w:ascii="Times New Roman" w:hAnsi="Times New Roman"/>
          <w:color w:val="000000" w:themeColor="text1"/>
        </w:rPr>
        <w:t xml:space="preserve">creating </w:t>
      </w:r>
      <w:r w:rsidR="00727F0F" w:rsidRPr="0000189F">
        <w:rPr>
          <w:rFonts w:ascii="Times New Roman" w:hAnsi="Times New Roman"/>
          <w:color w:val="000000" w:themeColor="text1"/>
        </w:rPr>
        <w:t>innovative solutions</w:t>
      </w:r>
      <w:r w:rsidRPr="0000189F">
        <w:rPr>
          <w:rFonts w:ascii="Times New Roman" w:hAnsi="Times New Roman"/>
          <w:color w:val="000000" w:themeColor="text1"/>
        </w:rPr>
        <w:t>.</w:t>
      </w:r>
    </w:p>
    <w:p w14:paraId="7B051013" w14:textId="77777777" w:rsidR="005C0842" w:rsidRPr="00D964A5" w:rsidRDefault="005C0842" w:rsidP="005C0842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  <w:sz w:val="10"/>
          <w:szCs w:val="10"/>
          <w:lang w:val="en-AU"/>
        </w:rPr>
      </w:pPr>
    </w:p>
    <w:p w14:paraId="0C46A98F" w14:textId="77777777" w:rsidR="005C0842" w:rsidRPr="0000189F" w:rsidRDefault="005C0842" w:rsidP="005C0842">
      <w:pPr>
        <w:pBdr>
          <w:bottom w:val="single" w:sz="18" w:space="1" w:color="595959"/>
        </w:pBdr>
        <w:spacing w:after="0" w:line="240" w:lineRule="auto"/>
        <w:jc w:val="center"/>
        <w:rPr>
          <w:rFonts w:ascii="Times New Roman" w:hAnsi="Times New Roman"/>
          <w:color w:val="000000" w:themeColor="text1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Core Competencies</w:t>
      </w:r>
    </w:p>
    <w:tbl>
      <w:tblPr>
        <w:tblW w:w="11095" w:type="dxa"/>
        <w:tblLook w:val="01E0" w:firstRow="1" w:lastRow="1" w:firstColumn="1" w:lastColumn="1" w:noHBand="0" w:noVBand="0"/>
      </w:tblPr>
      <w:tblGrid>
        <w:gridCol w:w="4068"/>
        <w:gridCol w:w="3420"/>
        <w:gridCol w:w="3607"/>
      </w:tblGrid>
      <w:tr w:rsidR="005C0842" w:rsidRPr="0000189F" w14:paraId="77FF973B" w14:textId="77777777" w:rsidTr="007F244A">
        <w:trPr>
          <w:trHeight w:val="104"/>
        </w:trPr>
        <w:tc>
          <w:tcPr>
            <w:tcW w:w="4068" w:type="dxa"/>
          </w:tcPr>
          <w:p w14:paraId="0DE381C8" w14:textId="58521E76" w:rsidR="005C0842" w:rsidRPr="0000189F" w:rsidRDefault="00BE2523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Full Stack Web Development</w:t>
            </w:r>
          </w:p>
        </w:tc>
        <w:tc>
          <w:tcPr>
            <w:tcW w:w="3420" w:type="dxa"/>
          </w:tcPr>
          <w:p w14:paraId="6BF69D49" w14:textId="33CAA6DE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User-Authentication Testing</w:t>
            </w:r>
          </w:p>
        </w:tc>
        <w:tc>
          <w:tcPr>
            <w:tcW w:w="3607" w:type="dxa"/>
          </w:tcPr>
          <w:p w14:paraId="6EFCEC3B" w14:textId="7823A9A0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Ecommerce Websites</w:t>
            </w:r>
          </w:p>
        </w:tc>
      </w:tr>
      <w:tr w:rsidR="005C0842" w:rsidRPr="0000189F" w14:paraId="29FD8794" w14:textId="77777777" w:rsidTr="007F244A">
        <w:trPr>
          <w:trHeight w:val="214"/>
        </w:trPr>
        <w:tc>
          <w:tcPr>
            <w:tcW w:w="4068" w:type="dxa"/>
          </w:tcPr>
          <w:p w14:paraId="23599FC2" w14:textId="44FC1F17" w:rsidR="005C0842" w:rsidRPr="0000189F" w:rsidRDefault="00E908DF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Web-Development Tools</w:t>
            </w:r>
            <w:r w:rsidR="005C0842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B65B73">
              <w:rPr>
                <w:rFonts w:ascii="Times New Roman" w:hAnsi="Times New Roman"/>
                <w:color w:val="000000" w:themeColor="text1"/>
              </w:rPr>
              <w:t>&amp; AWS</w:t>
            </w:r>
          </w:p>
        </w:tc>
        <w:tc>
          <w:tcPr>
            <w:tcW w:w="3420" w:type="dxa"/>
          </w:tcPr>
          <w:p w14:paraId="4052898D" w14:textId="14C38F71" w:rsidR="005C0842" w:rsidRPr="0000189F" w:rsidRDefault="00374A08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Consulting</w:t>
            </w:r>
            <w:r w:rsidR="00333600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="005C0842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3607" w:type="dxa"/>
          </w:tcPr>
          <w:p w14:paraId="3973C947" w14:textId="413C0048" w:rsidR="005C0842" w:rsidRPr="0000189F" w:rsidRDefault="0011639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System Integration Testing</w:t>
            </w:r>
          </w:p>
        </w:tc>
      </w:tr>
      <w:tr w:rsidR="005C0842" w:rsidRPr="0000189F" w14:paraId="7295892D" w14:textId="77777777" w:rsidTr="007F244A">
        <w:trPr>
          <w:trHeight w:val="221"/>
        </w:trPr>
        <w:tc>
          <w:tcPr>
            <w:tcW w:w="4068" w:type="dxa"/>
          </w:tcPr>
          <w:p w14:paraId="7E4709FC" w14:textId="79155BD0" w:rsidR="005C0842" w:rsidRPr="0000189F" w:rsidRDefault="00D4707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</w:rPr>
              <w:t>UI Wireframe Designing</w:t>
            </w:r>
            <w:r w:rsidR="00CC51B1" w:rsidRPr="0000189F">
              <w:rPr>
                <w:rFonts w:ascii="Times New Roman" w:hAnsi="Times New Roman"/>
                <w:color w:val="000000" w:themeColor="text1"/>
              </w:rPr>
              <w:t xml:space="preserve"> </w:t>
            </w:r>
          </w:p>
        </w:tc>
        <w:tc>
          <w:tcPr>
            <w:tcW w:w="3420" w:type="dxa"/>
          </w:tcPr>
          <w:p w14:paraId="065704DB" w14:textId="091A85D9" w:rsidR="005C0842" w:rsidRPr="0000189F" w:rsidRDefault="000F2E62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  <w:spacing w:val="-5"/>
                <w:kern w:val="1"/>
              </w:rPr>
              <w:t>Policy Compliance</w:t>
            </w:r>
          </w:p>
        </w:tc>
        <w:tc>
          <w:tcPr>
            <w:tcW w:w="3607" w:type="dxa"/>
          </w:tcPr>
          <w:p w14:paraId="53620639" w14:textId="32053373" w:rsidR="005C0842" w:rsidRPr="0000189F" w:rsidRDefault="00D47075" w:rsidP="005C0842">
            <w:pPr>
              <w:numPr>
                <w:ilvl w:val="0"/>
                <w:numId w:val="5"/>
              </w:numPr>
              <w:spacing w:after="0" w:line="240" w:lineRule="auto"/>
              <w:ind w:left="360"/>
              <w:rPr>
                <w:rFonts w:ascii="Times New Roman" w:hAnsi="Times New Roman"/>
                <w:color w:val="000000" w:themeColor="text1"/>
              </w:rPr>
            </w:pPr>
            <w:r w:rsidRPr="0000189F">
              <w:rPr>
                <w:rFonts w:ascii="Times New Roman" w:hAnsi="Times New Roman"/>
                <w:color w:val="000000" w:themeColor="text1"/>
                <w:spacing w:val="-5"/>
                <w:kern w:val="1"/>
              </w:rPr>
              <w:t>User-Requirement Analysis</w:t>
            </w:r>
          </w:p>
        </w:tc>
      </w:tr>
    </w:tbl>
    <w:p w14:paraId="6DBC86B2" w14:textId="77777777" w:rsidR="005C0842" w:rsidRPr="00D964A5" w:rsidRDefault="005C0842" w:rsidP="000006B8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rPr>
          <w:rFonts w:ascii="Times New Roman" w:hAnsi="Times New Roman"/>
          <w:b/>
          <w:smallCaps/>
          <w:color w:val="000000" w:themeColor="text1"/>
          <w:spacing w:val="20"/>
          <w:sz w:val="10"/>
          <w:szCs w:val="10"/>
        </w:rPr>
      </w:pPr>
      <w:bookmarkStart w:id="3" w:name="_Hlk520609208"/>
    </w:p>
    <w:p w14:paraId="74884489" w14:textId="77777777" w:rsidR="005C0842" w:rsidRPr="0000189F" w:rsidRDefault="005C0842" w:rsidP="005C0842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ascii="Times New Roman" w:hAnsi="Times New Roman"/>
          <w:b/>
          <w:smallCaps/>
          <w:color w:val="000000" w:themeColor="text1"/>
          <w:spacing w:val="20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Professional Experience</w:t>
      </w:r>
    </w:p>
    <w:p w14:paraId="63040E78" w14:textId="0287EFF5" w:rsidR="00682886" w:rsidRPr="0000189F" w:rsidRDefault="007E217F" w:rsidP="00810587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bookmarkStart w:id="4" w:name="_Hlk520636692"/>
      <w:bookmarkStart w:id="5" w:name="_Hlk519524216"/>
      <w:r w:rsidRPr="007E217F">
        <w:rPr>
          <w:rFonts w:ascii="Times New Roman" w:eastAsia="Times New Roman" w:hAnsi="Times New Roman"/>
          <w:b/>
          <w:caps/>
          <w:noProof/>
          <w:spacing w:val="-2"/>
          <w:u w:val="single"/>
        </w:rPr>
        <w:t>PBP Global</w:t>
      </w:r>
      <w:r w:rsidR="005C0842" w:rsidRPr="007E217F">
        <w:rPr>
          <w:rFonts w:ascii="Times New Roman" w:eastAsia="Times New Roman" w:hAnsi="Times New Roman"/>
          <w:b/>
          <w:caps/>
          <w:spacing w:val="-2"/>
          <w:u w:val="single"/>
        </w:rPr>
        <w:t xml:space="preserve"> | </w:t>
      </w:r>
      <w:r w:rsidRPr="007E217F">
        <w:rPr>
          <w:rFonts w:ascii="Times New Roman" w:eastAsia="Times New Roman" w:hAnsi="Times New Roman"/>
          <w:b/>
          <w:caps/>
          <w:spacing w:val="-2"/>
          <w:u w:val="single"/>
        </w:rPr>
        <w:t>Remote</w:t>
      </w:r>
      <w:r w:rsidR="005C0842" w:rsidRPr="007E217F">
        <w:rPr>
          <w:rFonts w:ascii="Times New Roman" w:eastAsia="Times New Roman" w:hAnsi="Times New Roman"/>
          <w:b/>
          <w:caps/>
          <w:spacing w:val="-2"/>
          <w:u w:val="single"/>
        </w:rPr>
        <w:t xml:space="preserve"> </w:t>
      </w:r>
      <w:r w:rsidR="005C0842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 w:rsidR="00223B16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1</w:t>
      </w:r>
      <w:r w:rsidR="00710F4E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- </w:t>
      </w:r>
      <w:r w:rsidR="00E06D2D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2</w:t>
      </w:r>
      <w:r w:rsidR="005C0842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  <w:bookmarkEnd w:id="4"/>
    </w:p>
    <w:p w14:paraId="70ACAB1E" w14:textId="0607059A" w:rsidR="00346A36" w:rsidRPr="0000189F" w:rsidRDefault="009B52B7" w:rsidP="00355656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Promotional Goods Ecommerce Website (June 2021)</w:t>
      </w:r>
    </w:p>
    <w:p w14:paraId="3D1F6D11" w14:textId="7A64BEF3" w:rsidR="00B325D9" w:rsidRPr="0000189F" w:rsidRDefault="00D0323D" w:rsidP="00B325D9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fully 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integrat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ecommerce website 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developed </w:t>
      </w:r>
      <w:r w:rsidR="005C3865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on</w:t>
      </w:r>
      <w:r w:rsidR="00166C5D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the Magento2 platform. </w:t>
      </w:r>
      <w:r w:rsidR="005C3865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Utiliz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an AWS Linux based server to query API routes to retrieve product data</w:t>
      </w:r>
      <w:r w:rsidR="007B20A3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, saved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into a</w:t>
      </w:r>
      <w:r w:rsidR="007B20A3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>n</w:t>
      </w: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 SQL database.</w:t>
      </w:r>
      <w:bookmarkEnd w:id="3"/>
      <w:bookmarkEnd w:id="5"/>
    </w:p>
    <w:p w14:paraId="0A94C718" w14:textId="77777777" w:rsidR="00FA40B4" w:rsidRPr="0000189F" w:rsidRDefault="001F31E6" w:rsidP="00AC37B1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</w:rPr>
        <w:t>Responsible for system integration testing, testing application, creating user acceptance testing scenarios, fixing defects, and retesting the fixes in strict adherence to 100% of goals and vision during 2021.</w:t>
      </w:r>
      <w:r w:rsidR="00AC37B1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</w:p>
    <w:p w14:paraId="75FD6BD9" w14:textId="0507DFF4" w:rsidR="00C82D05" w:rsidRPr="0000189F" w:rsidRDefault="2C41B8FB" w:rsidP="00C82D05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2C41B8FB">
        <w:rPr>
          <w:rFonts w:ascii="Times New Roman" w:eastAsia="Times New Roman" w:hAnsi="Times New Roman"/>
          <w:color w:val="000000" w:themeColor="text1"/>
          <w:lang w:val="en"/>
        </w:rPr>
        <w:t xml:space="preserve">Bolstered expertise in utilizing AWS technologies, including LightSail, S3, and CloudFront. </w:t>
      </w:r>
      <w:r w:rsidRPr="2C41B8FB">
        <w:rPr>
          <w:rFonts w:ascii="Times New Roman" w:eastAsia="Times New Roman" w:hAnsi="Times New Roman"/>
          <w:color w:val="000000" w:themeColor="text1"/>
        </w:rPr>
        <w:t>Successfully identified areas for improvement with accuracy and optimized productivity throughout tenure.</w:t>
      </w:r>
    </w:p>
    <w:p w14:paraId="1664794A" w14:textId="4DFE4F9B" w:rsidR="00C44CD7" w:rsidRPr="0000189F" w:rsidRDefault="00DB7117" w:rsidP="00DB711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Executed product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updates daily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utilizing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CRON jobs on a Debian10 server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Employed excellent task prioritization and problem-solving skills when attending and contributing to development </w:t>
      </w:r>
      <w:r w:rsidR="00374858" w:rsidRPr="0000189F">
        <w:rPr>
          <w:rFonts w:ascii="Times New Roman" w:eastAsia="Times New Roman" w:hAnsi="Times New Roman"/>
          <w:color w:val="000000" w:themeColor="text1"/>
        </w:rPr>
        <w:t>processes.</w:t>
      </w:r>
    </w:p>
    <w:p w14:paraId="3E4D4B25" w14:textId="37524327" w:rsidR="00374858" w:rsidRPr="0000189F" w:rsidRDefault="2C41B8FB" w:rsidP="0037485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2C41B8FB">
        <w:rPr>
          <w:rFonts w:ascii="Times New Roman" w:eastAsia="Times New Roman" w:hAnsi="Times New Roman"/>
          <w:color w:val="000000" w:themeColor="text1"/>
        </w:rPr>
        <w:t xml:space="preserve">Developed </w:t>
      </w:r>
      <w:r w:rsidRPr="2C41B8FB">
        <w:rPr>
          <w:rFonts w:ascii="Times New Roman" w:eastAsia="Times New Roman" w:hAnsi="Times New Roman"/>
          <w:color w:val="000000" w:themeColor="text1"/>
          <w:lang w:val="en"/>
        </w:rPr>
        <w:t xml:space="preserve">a UI for the database allowing admins to search the database using filters. </w:t>
      </w:r>
      <w:r w:rsidRPr="2C41B8FB">
        <w:rPr>
          <w:rFonts w:ascii="Times New Roman" w:eastAsia="Times New Roman" w:hAnsi="Times New Roman"/>
          <w:color w:val="000000" w:themeColor="text1"/>
        </w:rPr>
        <w:t xml:space="preserve">Innovatively generated functionalities for </w:t>
      </w:r>
      <w:r w:rsidRPr="2C41B8FB">
        <w:rPr>
          <w:rFonts w:ascii="Times New Roman" w:eastAsia="Times New Roman" w:hAnsi="Times New Roman"/>
          <w:color w:val="000000" w:themeColor="text1"/>
          <w:lang w:val="en"/>
        </w:rPr>
        <w:t>results displayed in a catalog style with pagination and a product page.</w:t>
      </w:r>
    </w:p>
    <w:p w14:paraId="07C55F4C" w14:textId="77777777" w:rsidR="00DA067A" w:rsidRPr="00DA067A" w:rsidRDefault="00DE7ACF" w:rsidP="00DE7AC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Generated </w:t>
      </w:r>
      <w:r w:rsidR="00DA067A">
        <w:rPr>
          <w:rFonts w:ascii="Times New Roman" w:eastAsia="Times New Roman" w:hAnsi="Times New Roman"/>
          <w:color w:val="000000" w:themeColor="text1"/>
        </w:rPr>
        <w:t xml:space="preserve">multiple 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>API endpoint</w:t>
      </w:r>
      <w:r w:rsidR="00DA067A">
        <w:rPr>
          <w:rFonts w:ascii="Times New Roman" w:eastAsia="Times New Roman" w:hAnsi="Times New Roman"/>
          <w:color w:val="000000" w:themeColor="text1"/>
          <w:lang w:val="en"/>
        </w:rPr>
        <w:t>s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enabling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third part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ies</w:t>
      </w:r>
      <w:r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to retrieve data required for integration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</w:t>
      </w:r>
    </w:p>
    <w:p w14:paraId="339EAB96" w14:textId="0AAF726C" w:rsidR="00DE7ACF" w:rsidRPr="0000189F" w:rsidRDefault="00DE7ACF" w:rsidP="00DE7AC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Maintained high standards of professional expertise during </w:t>
      </w:r>
      <w:r w:rsidR="00B325D9" w:rsidRPr="0000189F">
        <w:rPr>
          <w:rFonts w:ascii="Times New Roman" w:eastAsia="Times New Roman" w:hAnsi="Times New Roman"/>
          <w:color w:val="000000" w:themeColor="text1"/>
        </w:rPr>
        <w:t>work processes and idea</w:t>
      </w:r>
      <w:r w:rsidR="00CC2768">
        <w:rPr>
          <w:rFonts w:ascii="Times New Roman" w:eastAsia="Times New Roman" w:hAnsi="Times New Roman"/>
          <w:color w:val="000000" w:themeColor="text1"/>
        </w:rPr>
        <w:t>-</w:t>
      </w:r>
      <w:r w:rsidRPr="0000189F">
        <w:rPr>
          <w:rFonts w:ascii="Times New Roman" w:eastAsia="Times New Roman" w:hAnsi="Times New Roman"/>
          <w:color w:val="000000" w:themeColor="text1"/>
        </w:rPr>
        <w:t>sharing discussions during tenure.</w:t>
      </w:r>
    </w:p>
    <w:p w14:paraId="762B7AA6" w14:textId="5D7BEF52" w:rsidR="007703AC" w:rsidRPr="007703AC" w:rsidRDefault="00F56CC5" w:rsidP="0051589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 xml:space="preserve">Entrusted with the responsibility to handle 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MySQL database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containing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 xml:space="preserve"> over 1</w:t>
      </w:r>
      <w:r w:rsidR="004373DE">
        <w:rPr>
          <w:rFonts w:ascii="Times New Roman" w:eastAsia="Times New Roman" w:hAnsi="Times New Roman"/>
          <w:color w:val="000000" w:themeColor="text1"/>
          <w:lang w:val="en"/>
        </w:rPr>
        <w:t>4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>0,000 products with over 10 million</w:t>
      </w:r>
      <w:r w:rsidR="00DA067A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B325D9" w:rsidRPr="00C44CD7">
        <w:rPr>
          <w:rFonts w:ascii="Times New Roman" w:eastAsia="Times New Roman" w:hAnsi="Times New Roman"/>
          <w:color w:val="000000" w:themeColor="text1"/>
          <w:lang w:val="en"/>
        </w:rPr>
        <w:t>rows of data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>.</w:t>
      </w:r>
      <w:r w:rsidR="0051589F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</w:p>
    <w:p w14:paraId="18E9CFBF" w14:textId="22E995FB" w:rsidR="0051589F" w:rsidRPr="0000189F" w:rsidRDefault="0051589F" w:rsidP="0051589F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</w:rPr>
        <w:t>Skillfully examined requests and needs to provide bespoke solutions. 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> </w:t>
      </w:r>
    </w:p>
    <w:p w14:paraId="1237FC06" w14:textId="758B9088" w:rsidR="0051589F" w:rsidRPr="0000189F" w:rsidRDefault="0051589F" w:rsidP="0051589F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Time2Fly (April 2021)</w:t>
      </w:r>
    </w:p>
    <w:p w14:paraId="1AA251A5" w14:textId="643FD879" w:rsidR="0051589F" w:rsidRPr="0000189F" w:rsidRDefault="0051589F" w:rsidP="0051589F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 w:rsidRPr="00D0323D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</w:t>
      </w:r>
      <w:r w:rsidR="00BD1DF0" w:rsidRPr="0000189F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utility application for flight attendants to track hours and prevent unapproved overtime. </w:t>
      </w:r>
    </w:p>
    <w:p w14:paraId="1E75456E" w14:textId="58990702" w:rsidR="004B4C30" w:rsidRPr="0000189F" w:rsidRDefault="004B4C30" w:rsidP="004B4C30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Designed and developed a responsive mobile application built with React Native in </w:t>
      </w:r>
      <w:r w:rsidR="007E217F" w:rsidRPr="007E217F">
        <w:rPr>
          <w:rFonts w:ascii="Times New Roman" w:eastAsia="Times New Roman" w:hAnsi="Times New Roman"/>
          <w:lang w:val="en"/>
        </w:rPr>
        <w:t>three months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. Effectively tailored to aid </w:t>
      </w:r>
      <w:r w:rsidR="009E5050" w:rsidRPr="0000189F">
        <w:rPr>
          <w:rFonts w:ascii="Times New Roman" w:eastAsia="Times New Roman" w:hAnsi="Times New Roman"/>
          <w:color w:val="000000" w:themeColor="text1"/>
          <w:lang w:val="en"/>
        </w:rPr>
        <w:t>flight attendants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9E5050" w:rsidRPr="0000189F">
        <w:rPr>
          <w:rFonts w:ascii="Times New Roman" w:eastAsia="Times New Roman" w:hAnsi="Times New Roman"/>
          <w:color w:val="000000" w:themeColor="text1"/>
          <w:lang w:val="en"/>
        </w:rPr>
        <w:t>in finding the most efficient ways to track hours during tenure.</w:t>
      </w:r>
    </w:p>
    <w:p w14:paraId="34540389" w14:textId="77777777" w:rsidR="002F44B7" w:rsidRDefault="00CF3356" w:rsidP="002F44B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Analyzed user requirement</w:t>
      </w:r>
      <w:r w:rsidR="00613874">
        <w:rPr>
          <w:rFonts w:ascii="Times New Roman" w:eastAsia="Times New Roman" w:hAnsi="Times New Roman"/>
          <w:color w:val="000000" w:themeColor="text1"/>
          <w:lang w:val="en"/>
        </w:rPr>
        <w:t>s</w:t>
      </w:r>
      <w:r w:rsidR="00B863F8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to create user a</w:t>
      </w:r>
      <w:r w:rsidR="00F4724B" w:rsidRPr="00F4724B">
        <w:rPr>
          <w:rFonts w:ascii="Times New Roman" w:eastAsia="Times New Roman" w:hAnsi="Times New Roman"/>
          <w:color w:val="000000" w:themeColor="text1"/>
          <w:lang w:val="en"/>
        </w:rPr>
        <w:t xml:space="preserve">uthentication </w:t>
      </w:r>
      <w:r w:rsidR="00B863F8" w:rsidRPr="0000189F">
        <w:rPr>
          <w:rFonts w:ascii="Times New Roman" w:eastAsia="Times New Roman" w:hAnsi="Times New Roman"/>
          <w:color w:val="000000" w:themeColor="text1"/>
          <w:lang w:val="en"/>
        </w:rPr>
        <w:t>utilizing</w:t>
      </w:r>
      <w:r w:rsidR="00F4724B" w:rsidRPr="00F4724B">
        <w:rPr>
          <w:rFonts w:ascii="Times New Roman" w:eastAsia="Times New Roman" w:hAnsi="Times New Roman"/>
          <w:color w:val="000000" w:themeColor="text1"/>
          <w:lang w:val="en"/>
        </w:rPr>
        <w:t xml:space="preserve"> Firebase</w:t>
      </w:r>
      <w:r w:rsidR="0044044A">
        <w:rPr>
          <w:rFonts w:ascii="Times New Roman" w:eastAsia="Times New Roman" w:hAnsi="Times New Roman"/>
          <w:color w:val="000000" w:themeColor="text1"/>
          <w:lang w:val="en"/>
        </w:rPr>
        <w:t xml:space="preserve">, sustaining 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updated knowledge of web applications and IT processes in creating and designing the </w:t>
      </w:r>
      <w:r w:rsidR="004F54C0" w:rsidRPr="0000189F">
        <w:rPr>
          <w:rFonts w:ascii="Times New Roman" w:eastAsia="Times New Roman" w:hAnsi="Times New Roman"/>
          <w:color w:val="000000" w:themeColor="text1"/>
        </w:rPr>
        <w:t>authentication</w:t>
      </w:r>
      <w:r w:rsidRPr="0000189F">
        <w:rPr>
          <w:rFonts w:ascii="Times New Roman" w:eastAsia="Times New Roman" w:hAnsi="Times New Roman"/>
          <w:color w:val="000000" w:themeColor="text1"/>
        </w:rPr>
        <w:t xml:space="preserve"> schema. </w:t>
      </w:r>
    </w:p>
    <w:p w14:paraId="437ED16F" w14:textId="72803C48" w:rsidR="004F54C0" w:rsidRPr="002F44B7" w:rsidRDefault="004F54C0" w:rsidP="002F44B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</w:rPr>
      </w:pPr>
      <w:r w:rsidRPr="002F44B7">
        <w:rPr>
          <w:rFonts w:ascii="Times New Roman" w:eastAsia="Times New Roman" w:hAnsi="Times New Roman"/>
          <w:color w:val="000000" w:themeColor="text1"/>
          <w:lang w:val="en-AU"/>
        </w:rPr>
        <w:t xml:space="preserve">Reviewed </w:t>
      </w:r>
      <w:r w:rsidR="002F44B7" w:rsidRPr="002F44B7">
        <w:rPr>
          <w:rFonts w:ascii="Times New Roman" w:eastAsia="Times New Roman" w:hAnsi="Times New Roman"/>
          <w:color w:val="000000" w:themeColor="text1"/>
          <w:lang w:val="en-AU"/>
        </w:rPr>
        <w:t>specification requirements to assist in the designing of UI wireframes. Integrated functions for users to update passwords and usernames individually. </w:t>
      </w:r>
    </w:p>
    <w:p w14:paraId="4FAA32C7" w14:textId="1CBDFBBB" w:rsidR="007A00A0" w:rsidRPr="0000189F" w:rsidRDefault="004B0A5E" w:rsidP="007A00A0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>
        <w:rPr>
          <w:rFonts w:ascii="Times New Roman" w:eastAsia="Times New Roman" w:hAnsi="Times New Roman"/>
          <w:b/>
          <w:color w:val="000000" w:themeColor="text1"/>
          <w:spacing w:val="-2"/>
        </w:rPr>
        <w:t>Rick Kittson Hardwood Flooring</w:t>
      </w:r>
      <w:r w:rsidR="007A00A0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(</w:t>
      </w:r>
      <w:r>
        <w:rPr>
          <w:rFonts w:ascii="Times New Roman" w:eastAsia="Times New Roman" w:hAnsi="Times New Roman"/>
          <w:b/>
          <w:color w:val="000000" w:themeColor="text1"/>
          <w:spacing w:val="-2"/>
        </w:rPr>
        <w:t>March</w:t>
      </w:r>
      <w:r w:rsidR="007A00A0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2021)</w:t>
      </w:r>
    </w:p>
    <w:p w14:paraId="4F74F5BB" w14:textId="26C36B50" w:rsidR="007A00A0" w:rsidRPr="0000189F" w:rsidRDefault="004B0A5E" w:rsidP="007A00A0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</w:pPr>
      <w:r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A company landing page that </w:t>
      </w:r>
      <w:r w:rsidR="00616713">
        <w:rPr>
          <w:rFonts w:ascii="Times New Roman" w:eastAsia="Times New Roman" w:hAnsi="Times New Roman"/>
          <w:bCs/>
          <w:i/>
          <w:iCs/>
          <w:color w:val="000000" w:themeColor="text1"/>
          <w:spacing w:val="-2"/>
          <w:lang w:val="en"/>
        </w:rPr>
        <w:t xml:space="preserve">provides information on services provided and establishes a simple contact method for potential clients. </w:t>
      </w:r>
    </w:p>
    <w:p w14:paraId="5D24A8CD" w14:textId="508FC771" w:rsidR="00ED5A6D" w:rsidRDefault="008D4757" w:rsidP="00ED5A6D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  <w:lang w:val="en-AU"/>
        </w:rPr>
        <w:t>Frontend application features smooth and polished UI</w:t>
      </w:r>
      <w:r w:rsidR="005B210C">
        <w:rPr>
          <w:rFonts w:ascii="Times New Roman" w:eastAsia="Times New Roman" w:hAnsi="Times New Roman"/>
          <w:color w:val="000000" w:themeColor="text1"/>
          <w:lang w:val="en-AU"/>
        </w:rPr>
        <w:t xml:space="preserve"> and visually appealing transitions and animations. </w:t>
      </w:r>
    </w:p>
    <w:p w14:paraId="67F512C0" w14:textId="77627CD0" w:rsidR="005B210C" w:rsidRPr="005B210C" w:rsidRDefault="008D4757" w:rsidP="005B210C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</w:rPr>
        <w:t>Utilizes Gulp to compile and deploy static assets.</w:t>
      </w:r>
    </w:p>
    <w:p w14:paraId="185B337F" w14:textId="5AA16ACD" w:rsidR="005B210C" w:rsidRDefault="005B210C" w:rsidP="005B210C">
      <w:pPr>
        <w:pStyle w:val="ListParagraph"/>
        <w:ind w:left="360"/>
        <w:rPr>
          <w:rFonts w:ascii="Times New Roman" w:eastAsia="Times New Roman" w:hAnsi="Times New Roman"/>
          <w:color w:val="000000" w:themeColor="text1"/>
        </w:rPr>
      </w:pPr>
    </w:p>
    <w:p w14:paraId="7D8B1DD3" w14:textId="77777777" w:rsidR="005B210C" w:rsidRPr="005B210C" w:rsidRDefault="005B210C" w:rsidP="005B210C">
      <w:pPr>
        <w:pStyle w:val="ListParagraph"/>
        <w:ind w:left="360"/>
        <w:rPr>
          <w:rFonts w:ascii="Times New Roman" w:eastAsia="Times New Roman" w:hAnsi="Times New Roman"/>
          <w:color w:val="000000" w:themeColor="text1"/>
          <w:lang w:val="en-AU"/>
        </w:rPr>
      </w:pPr>
    </w:p>
    <w:p w14:paraId="0E29D766" w14:textId="77777777" w:rsidR="000B6268" w:rsidRDefault="000B6268" w:rsidP="003C0E7B">
      <w:pPr>
        <w:pStyle w:val="MediumGrid21"/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</w:pPr>
    </w:p>
    <w:p w14:paraId="03CFEEBF" w14:textId="533B5579" w:rsidR="00040C68" w:rsidRPr="0000189F" w:rsidRDefault="004D4EB1" w:rsidP="00040C68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lastRenderedPageBreak/>
        <w:t xml:space="preserve">University California Irvine / </w:t>
      </w:r>
      <w:r w:rsidR="00040C68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Trilogy Education Services</w:t>
      </w:r>
      <w:r w:rsidR="00040C68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 w:rsidR="00040C68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remote</w:t>
      </w:r>
      <w:r w:rsidR="00040C68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="00040C68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2- Present</w:t>
      </w:r>
      <w:r w:rsidR="00040C68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5B06C3C4" w14:textId="77777777" w:rsidR="00040C68" w:rsidRPr="0000189F" w:rsidRDefault="00040C68" w:rsidP="00040C68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>
        <w:rPr>
          <w:rFonts w:ascii="Times New Roman" w:eastAsia="Times New Roman" w:hAnsi="Times New Roman"/>
          <w:b/>
          <w:color w:val="000000" w:themeColor="text1"/>
          <w:spacing w:val="-2"/>
        </w:rPr>
        <w:t>Teaching Assistant | Tutor</w:t>
      </w:r>
    </w:p>
    <w:p w14:paraId="3854F966" w14:textId="74A7E0AB" w:rsidR="004373DE" w:rsidRDefault="00040C68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>
        <w:rPr>
          <w:rFonts w:ascii="Times New Roman" w:eastAsia="Times New Roman" w:hAnsi="Times New Roman"/>
          <w:color w:val="000000" w:themeColor="text1"/>
          <w:lang w:val="en-AU"/>
        </w:rPr>
        <w:t xml:space="preserve">Foster critical thinking and independent problem-solving abilities of students learning new </w:t>
      </w:r>
      <w:r w:rsidR="004D4EB1">
        <w:rPr>
          <w:rFonts w:ascii="Times New Roman" w:eastAsia="Times New Roman" w:hAnsi="Times New Roman"/>
          <w:color w:val="000000" w:themeColor="text1"/>
          <w:lang w:val="en-AU"/>
        </w:rPr>
        <w:t xml:space="preserve">full stack </w:t>
      </w:r>
      <w:r>
        <w:rPr>
          <w:rFonts w:ascii="Times New Roman" w:eastAsia="Times New Roman" w:hAnsi="Times New Roman"/>
          <w:color w:val="000000" w:themeColor="text1"/>
          <w:lang w:val="en-AU"/>
        </w:rPr>
        <w:t xml:space="preserve">web development concepts. </w:t>
      </w:r>
    </w:p>
    <w:p w14:paraId="579CA737" w14:textId="50B12E95" w:rsidR="006F6A6A" w:rsidRPr="004373DE" w:rsidRDefault="00040C68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4373DE">
        <w:rPr>
          <w:rFonts w:ascii="Times New Roman" w:eastAsia="Times New Roman" w:hAnsi="Times New Roman"/>
          <w:color w:val="000000" w:themeColor="text1"/>
          <w:lang w:val="en-AU"/>
        </w:rPr>
        <w:t>Topics covered include HTML, CSS, JavaScript,</w:t>
      </w:r>
      <w:r w:rsidR="004373DE" w:rsidRPr="004373DE">
        <w:rPr>
          <w:rFonts w:ascii="Times New Roman" w:eastAsia="Times New Roman" w:hAnsi="Times New Roman"/>
          <w:color w:val="000000" w:themeColor="text1"/>
          <w:lang w:val="en-AU"/>
        </w:rPr>
        <w:t xml:space="preserve"> jQuery,</w:t>
      </w:r>
      <w:r w:rsidRPr="004373DE">
        <w:rPr>
          <w:rFonts w:ascii="Times New Roman" w:eastAsia="Times New Roman" w:hAnsi="Times New Roman"/>
          <w:color w:val="000000" w:themeColor="text1"/>
          <w:lang w:val="en-AU"/>
        </w:rPr>
        <w:t xml:space="preserve"> Node, Express, MySQL, MongoDB, ORMs, and React.js.</w:t>
      </w:r>
    </w:p>
    <w:p w14:paraId="64DF2178" w14:textId="6CABC4CA" w:rsidR="003C0E7B" w:rsidRPr="0000189F" w:rsidRDefault="002252DA" w:rsidP="003C0E7B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Third project development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="006F6A6A" w:rsidRPr="006F6A6A">
        <w:rPr>
          <w:rFonts w:ascii="Times New Roman" w:eastAsia="Times New Roman" w:hAnsi="Times New Roman"/>
          <w:b/>
          <w:caps/>
          <w:spacing w:val="-2"/>
          <w:u w:val="single"/>
        </w:rPr>
        <w:t>Remote</w:t>
      </w:r>
      <w:r w:rsidR="003C0E7B" w:rsidRPr="006F6A6A">
        <w:rPr>
          <w:rFonts w:ascii="Times New Roman" w:eastAsia="Times New Roman" w:hAnsi="Times New Roman"/>
          <w:b/>
          <w:caps/>
          <w:spacing w:val="-2"/>
          <w:u w:val="single"/>
        </w:rPr>
        <w:t xml:space="preserve"> 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| </w:t>
      </w:r>
      <w:r w:rsidR="00406699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20-present</w:t>
      </w:r>
      <w:r w:rsidR="003C0E7B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68D6929C" w14:textId="70BF5E03" w:rsidR="005011F5" w:rsidRPr="0000189F" w:rsidRDefault="00406699" w:rsidP="005011F5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Freelance Developer</w:t>
      </w:r>
      <w:r w:rsidR="009B4067" w:rsidRPr="0000189F">
        <w:rPr>
          <w:rFonts w:ascii="Times New Roman" w:eastAsia="Times New Roman" w:hAnsi="Times New Roman"/>
          <w:b/>
          <w:color w:val="000000" w:themeColor="text1"/>
          <w:spacing w:val="-2"/>
        </w:rPr>
        <w:t xml:space="preserve"> </w:t>
      </w:r>
    </w:p>
    <w:p w14:paraId="7677433A" w14:textId="3C70824D" w:rsidR="002C45EE" w:rsidRPr="002C45EE" w:rsidRDefault="002C45EE" w:rsidP="002C45EE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C45EE">
        <w:rPr>
          <w:rFonts w:ascii="Times New Roman" w:eastAsia="Times New Roman" w:hAnsi="Times New Roman"/>
          <w:color w:val="000000" w:themeColor="text1"/>
          <w:lang w:val="en-AU"/>
        </w:rPr>
        <w:t>Developed full-stack web and mobile applications according to client's request. Consulted with clients to determine the best course of action for applications.</w:t>
      </w:r>
    </w:p>
    <w:p w14:paraId="7EBB69DA" w14:textId="504B2C30" w:rsidR="002C45EE" w:rsidRPr="002C45EE" w:rsidRDefault="002C45EE" w:rsidP="002C45EE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C45EE">
        <w:rPr>
          <w:rFonts w:ascii="Times New Roman" w:eastAsia="Times New Roman" w:hAnsi="Times New Roman"/>
          <w:color w:val="000000" w:themeColor="text1"/>
          <w:lang w:val="en-AU"/>
        </w:rPr>
        <w:t>Analyzed user requirements and converted requirements to design documents leveraging excellent communication and interpersonal skills to steward professional relationships with all clients for increased retention rates.</w:t>
      </w:r>
    </w:p>
    <w:p w14:paraId="24C1F172" w14:textId="00AE57CA" w:rsidR="00584E21" w:rsidRPr="0000189F" w:rsidRDefault="00584E21" w:rsidP="00584E21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us department of commerce – bureau of census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="00B84F97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Victorville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, ca | 2020 </w:t>
      </w:r>
    </w:p>
    <w:p w14:paraId="3F586D0B" w14:textId="4DD69B8D" w:rsidR="00584E21" w:rsidRPr="0000189F" w:rsidRDefault="009A0984" w:rsidP="00584E21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Enumerator</w:t>
      </w:r>
    </w:p>
    <w:p w14:paraId="4A68F466" w14:textId="420B545E" w:rsidR="003A338B" w:rsidRPr="0000189F" w:rsidRDefault="003A338B" w:rsidP="00C64387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>Engaged and connected with the public, employing s</w:t>
      </w:r>
      <w:r w:rsidR="00425D85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rong communication skills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o expedite </w:t>
      </w:r>
      <w:r w:rsidR="00C64387" w:rsidRPr="0000189F">
        <w:rPr>
          <w:rFonts w:ascii="Times New Roman" w:eastAsia="Times New Roman" w:hAnsi="Times New Roman"/>
          <w:color w:val="000000" w:themeColor="text1"/>
          <w:lang w:val="en"/>
        </w:rPr>
        <w:t>operations. Showcased the potential to work 100%</w:t>
      </w:r>
      <w:r w:rsidR="00425D85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independently to complete daily tasks</w:t>
      </w:r>
      <w:r w:rsidR="00C64387" w:rsidRPr="0000189F">
        <w:rPr>
          <w:rFonts w:ascii="Times New Roman" w:eastAsia="Times New Roman" w:hAnsi="Times New Roman"/>
          <w:color w:val="000000" w:themeColor="text1"/>
          <w:lang w:val="en"/>
        </w:rPr>
        <w:t>,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 </w:t>
      </w:r>
      <w:r w:rsidR="00C64387" w:rsidRPr="0000189F">
        <w:rPr>
          <w:rFonts w:ascii="Times New Roman" w:eastAsia="Times New Roman" w:hAnsi="Times New Roman"/>
          <w:color w:val="000000" w:themeColor="text1"/>
          <w:lang w:val="en-AU"/>
        </w:rPr>
        <w:t>leveraging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 xml:space="preserve"> expertise to enhance practice</w:t>
      </w:r>
      <w:r w:rsidR="002976CF">
        <w:rPr>
          <w:rFonts w:ascii="Times New Roman" w:eastAsia="Times New Roman" w:hAnsi="Times New Roman"/>
          <w:color w:val="000000" w:themeColor="text1"/>
          <w:lang w:val="en-AU"/>
        </w:rPr>
        <w:t>s</w:t>
      </w:r>
      <w:r w:rsidRPr="0000189F">
        <w:rPr>
          <w:rFonts w:ascii="Times New Roman" w:eastAsia="Times New Roman" w:hAnsi="Times New Roman"/>
          <w:color w:val="000000" w:themeColor="text1"/>
          <w:lang w:val="en-AU"/>
        </w:rPr>
        <w:t>. </w:t>
      </w:r>
    </w:p>
    <w:p w14:paraId="72E687D1" w14:textId="06D79BA2" w:rsidR="009A0984" w:rsidRPr="0000189F" w:rsidRDefault="00E95118" w:rsidP="009A0984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united parcel service</w:t>
      </w:r>
      <w:r w:rsidR="009A0984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Victorville, ca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9-2020</w:t>
      </w:r>
      <w:r w:rsidR="009A0984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10F5593C" w14:textId="7FEC37BA" w:rsidR="009A0984" w:rsidRPr="0000189F" w:rsidRDefault="00803AF0" w:rsidP="009A0984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Delivery Driver</w:t>
      </w:r>
    </w:p>
    <w:p w14:paraId="48E20975" w14:textId="3648286F" w:rsidR="002D4EBD" w:rsidRPr="002D4EBD" w:rsidRDefault="002D4EBD" w:rsidP="002D4EBD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2D4EBD">
        <w:rPr>
          <w:rFonts w:ascii="Times New Roman" w:eastAsia="Times New Roman" w:hAnsi="Times New Roman"/>
          <w:color w:val="000000" w:themeColor="text1"/>
          <w:lang w:val="en-AU"/>
        </w:rPr>
        <w:t>Streamlined operational procedures while delivering packages to customers in a timely and professional manner. Recognized for strong work ethic, awarded by management for achieving highest performance.</w:t>
      </w:r>
    </w:p>
    <w:p w14:paraId="2CA60456" w14:textId="0169EAF2" w:rsidR="00C730EE" w:rsidRPr="0000189F" w:rsidRDefault="00A32622" w:rsidP="00C730EE">
      <w:pPr>
        <w:pStyle w:val="MediumGrid21"/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</w:pPr>
      <w:r w:rsidRPr="0000189F">
        <w:rPr>
          <w:rFonts w:ascii="Times New Roman" w:eastAsia="Times New Roman" w:hAnsi="Times New Roman"/>
          <w:b/>
          <w:caps/>
          <w:noProof/>
          <w:color w:val="000000" w:themeColor="text1"/>
          <w:spacing w:val="-2"/>
          <w:u w:val="single"/>
        </w:rPr>
        <w:t>rick kittson hardwood flooring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irvine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, ca | 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5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-</w:t>
      </w:r>
      <w:r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>2019</w:t>
      </w:r>
      <w:r w:rsidR="00C730EE" w:rsidRPr="0000189F">
        <w:rPr>
          <w:rFonts w:ascii="Times New Roman" w:eastAsia="Times New Roman" w:hAnsi="Times New Roman"/>
          <w:b/>
          <w:caps/>
          <w:color w:val="000000" w:themeColor="text1"/>
          <w:spacing w:val="-2"/>
          <w:u w:val="single"/>
        </w:rPr>
        <w:t xml:space="preserve"> </w:t>
      </w:r>
    </w:p>
    <w:p w14:paraId="78011774" w14:textId="371E0844" w:rsidR="00C730EE" w:rsidRPr="0000189F" w:rsidRDefault="00A32622" w:rsidP="00C730EE">
      <w:pPr>
        <w:tabs>
          <w:tab w:val="right" w:pos="10368"/>
        </w:tabs>
        <w:spacing w:after="0" w:line="240" w:lineRule="auto"/>
        <w:rPr>
          <w:rFonts w:ascii="Times New Roman" w:eastAsia="Times New Roman" w:hAnsi="Times New Roman"/>
          <w:b/>
          <w:color w:val="000000" w:themeColor="text1"/>
          <w:spacing w:val="-2"/>
        </w:rPr>
      </w:pPr>
      <w:r w:rsidRPr="0000189F">
        <w:rPr>
          <w:rFonts w:ascii="Times New Roman" w:eastAsia="Times New Roman" w:hAnsi="Times New Roman"/>
          <w:b/>
          <w:color w:val="000000" w:themeColor="text1"/>
          <w:spacing w:val="-2"/>
        </w:rPr>
        <w:t>Project Manager</w:t>
      </w:r>
    </w:p>
    <w:p w14:paraId="2C62B833" w14:textId="751821ED" w:rsidR="00C96EA4" w:rsidRPr="00040C68" w:rsidRDefault="00A605FA" w:rsidP="00040C68">
      <w:pPr>
        <w:pStyle w:val="ListParagraph"/>
        <w:numPr>
          <w:ilvl w:val="0"/>
          <w:numId w:val="6"/>
        </w:numPr>
        <w:rPr>
          <w:rFonts w:ascii="Times New Roman" w:eastAsia="Times New Roman" w:hAnsi="Times New Roman"/>
          <w:color w:val="000000" w:themeColor="text1"/>
          <w:lang w:val="en-AU"/>
        </w:rPr>
      </w:pP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Supervised a small team of </w:t>
      </w:r>
      <w:r w:rsidR="007E217F" w:rsidRPr="007E217F">
        <w:rPr>
          <w:rFonts w:ascii="Times New Roman" w:eastAsia="Times New Roman" w:hAnsi="Times New Roman"/>
          <w:lang w:val="en"/>
        </w:rPr>
        <w:t>craftsmen</w:t>
      </w:r>
      <w:r w:rsidRPr="007E217F">
        <w:rPr>
          <w:rFonts w:ascii="Times New Roman" w:eastAsia="Times New Roman" w:hAnsi="Times New Roman"/>
          <w:lang w:val="en"/>
        </w:rPr>
        <w:t xml:space="preserve"> </w:t>
      </w:r>
      <w:r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to uphold quality and complete projects before deadlines. </w:t>
      </w:r>
      <w:r w:rsidR="001D750A" w:rsidRPr="0000189F">
        <w:rPr>
          <w:rFonts w:ascii="Times New Roman" w:eastAsia="Times New Roman" w:hAnsi="Times New Roman"/>
          <w:color w:val="000000" w:themeColor="text1"/>
          <w:lang w:val="en"/>
        </w:rPr>
        <w:t xml:space="preserve">Adhered to the company’s goals and visions, </w:t>
      </w:r>
      <w:r w:rsidR="00452744" w:rsidRPr="0000189F">
        <w:rPr>
          <w:rFonts w:ascii="Times New Roman" w:eastAsia="Times New Roman" w:hAnsi="Times New Roman"/>
          <w:color w:val="000000" w:themeColor="text1"/>
          <w:lang w:val="en-AU"/>
        </w:rPr>
        <w:t>measuring project performance to identify areas for improvement.</w:t>
      </w:r>
      <w:r w:rsidR="00040C68" w:rsidRPr="00040C68">
        <w:rPr>
          <w:rFonts w:ascii="Times New Roman" w:eastAsia="Times New Roman" w:hAnsi="Times New Roman"/>
          <w:color w:val="000000" w:themeColor="text1"/>
          <w:lang w:val="en-AU"/>
        </w:rPr>
        <w:t xml:space="preserve"> </w:t>
      </w:r>
    </w:p>
    <w:p w14:paraId="2E4D30CE" w14:textId="77777777" w:rsidR="005C0842" w:rsidRPr="0000189F" w:rsidRDefault="005C0842" w:rsidP="005C0842">
      <w:pPr>
        <w:pStyle w:val="ColourfulList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color w:val="000000" w:themeColor="text1"/>
          <w:sz w:val="22"/>
          <w:szCs w:val="22"/>
        </w:rPr>
      </w:pPr>
      <w:r w:rsidRPr="0000189F">
        <w:rPr>
          <w:b/>
          <w:smallCaps/>
          <w:color w:val="000000" w:themeColor="text1"/>
          <w:spacing w:val="20"/>
          <w:sz w:val="22"/>
          <w:szCs w:val="22"/>
        </w:rPr>
        <w:t>Education</w:t>
      </w:r>
    </w:p>
    <w:p w14:paraId="62562886" w14:textId="1F955484" w:rsidR="005C0842" w:rsidRPr="007E217F" w:rsidRDefault="00767995" w:rsidP="005C0842">
      <w:pPr>
        <w:spacing w:after="0" w:line="240" w:lineRule="auto"/>
        <w:rPr>
          <w:rFonts w:ascii="Times New Roman" w:hAnsi="Times New Roman"/>
          <w:b/>
        </w:rPr>
      </w:pPr>
      <w:r w:rsidRPr="0000189F">
        <w:rPr>
          <w:rFonts w:ascii="Times New Roman" w:hAnsi="Times New Roman"/>
          <w:b/>
          <w:color w:val="000000" w:themeColor="text1"/>
        </w:rPr>
        <w:t>UCLA Extension</w:t>
      </w:r>
      <w:r w:rsidR="005C0842" w:rsidRPr="0000189F">
        <w:rPr>
          <w:rFonts w:ascii="Times New Roman" w:hAnsi="Times New Roman"/>
          <w:b/>
          <w:color w:val="000000" w:themeColor="text1"/>
        </w:rPr>
        <w:t>,</w:t>
      </w:r>
      <w:r w:rsidR="00A26350" w:rsidRPr="0000189F">
        <w:rPr>
          <w:rFonts w:ascii="Times New Roman" w:hAnsi="Times New Roman"/>
          <w:b/>
          <w:color w:val="000000" w:themeColor="text1"/>
        </w:rPr>
        <w:t xml:space="preserve"> </w:t>
      </w:r>
      <w:r w:rsidRPr="0000189F">
        <w:rPr>
          <w:rFonts w:ascii="Times New Roman" w:hAnsi="Times New Roman"/>
          <w:b/>
          <w:color w:val="000000" w:themeColor="text1"/>
        </w:rPr>
        <w:t>Los Angeles</w:t>
      </w:r>
      <w:r w:rsidR="009134A4" w:rsidRPr="007E217F">
        <w:rPr>
          <w:rFonts w:ascii="Times New Roman" w:hAnsi="Times New Roman"/>
          <w:b/>
        </w:rPr>
        <w:t>,</w:t>
      </w:r>
      <w:r w:rsidR="005C0842" w:rsidRPr="007E217F">
        <w:rPr>
          <w:rFonts w:ascii="Times New Roman" w:hAnsi="Times New Roman"/>
          <w:b/>
        </w:rPr>
        <w:t xml:space="preserve"> </w:t>
      </w:r>
      <w:r w:rsidRPr="007E217F">
        <w:rPr>
          <w:rFonts w:ascii="Times New Roman" w:hAnsi="Times New Roman"/>
          <w:b/>
        </w:rPr>
        <w:t>CA</w:t>
      </w:r>
      <w:r w:rsidR="005C0842" w:rsidRPr="007E217F">
        <w:rPr>
          <w:rFonts w:ascii="Times New Roman" w:hAnsi="Times New Roman"/>
          <w:b/>
        </w:rPr>
        <w:t xml:space="preserve">: </w:t>
      </w:r>
      <w:r w:rsidR="007E217F" w:rsidRPr="007E217F">
        <w:rPr>
          <w:rFonts w:ascii="Times New Roman" w:hAnsi="Times New Roman"/>
          <w:b/>
        </w:rPr>
        <w:t>2020</w:t>
      </w:r>
    </w:p>
    <w:p w14:paraId="29E77033" w14:textId="0331E550" w:rsidR="005C0842" w:rsidRPr="007E217F" w:rsidRDefault="00767995" w:rsidP="000018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</w:rPr>
      </w:pPr>
      <w:r w:rsidRPr="007E217F">
        <w:rPr>
          <w:rFonts w:ascii="Times New Roman" w:hAnsi="Times New Roman"/>
          <w:i/>
        </w:rPr>
        <w:t>Full Stack Web Development</w:t>
      </w:r>
      <w:r w:rsidR="005C0842" w:rsidRPr="007E217F">
        <w:rPr>
          <w:rFonts w:ascii="Times New Roman" w:hAnsi="Times New Roman"/>
          <w:i/>
        </w:rPr>
        <w:t xml:space="preserve"> – </w:t>
      </w:r>
      <w:r w:rsidR="005C0842" w:rsidRPr="007E217F">
        <w:rPr>
          <w:rFonts w:ascii="Times New Roman" w:hAnsi="Times New Roman"/>
          <w:i/>
          <w:iCs/>
        </w:rPr>
        <w:t>(</w:t>
      </w:r>
      <w:r w:rsidR="007E217F" w:rsidRPr="007E217F">
        <w:rPr>
          <w:rFonts w:ascii="Times New Roman" w:hAnsi="Times New Roman"/>
          <w:i/>
          <w:iCs/>
        </w:rPr>
        <w:t>A</w:t>
      </w:r>
      <w:r w:rsidR="005C0842" w:rsidRPr="007E217F">
        <w:rPr>
          <w:rFonts w:ascii="Times New Roman" w:hAnsi="Times New Roman"/>
          <w:i/>
          <w:iCs/>
        </w:rPr>
        <w:t>)</w:t>
      </w:r>
      <w:bookmarkStart w:id="6" w:name="_Hlk519524272"/>
      <w:bookmarkStart w:id="7" w:name="_Hlk490514087"/>
      <w:bookmarkStart w:id="8" w:name="_Hlk520609237"/>
      <w:bookmarkStart w:id="9" w:name="_Hlk521756501"/>
    </w:p>
    <w:p w14:paraId="604EA917" w14:textId="7DE031F2" w:rsidR="00AC6824" w:rsidRPr="00AC6824" w:rsidRDefault="005D712D" w:rsidP="00AC682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color w:val="000000" w:themeColor="text1"/>
          <w:lang w:val="en"/>
        </w:rPr>
      </w:pPr>
      <w:r w:rsidRPr="005D712D">
        <w:rPr>
          <w:rFonts w:ascii="Times New Roman" w:hAnsi="Times New Roman"/>
          <w:color w:val="000000" w:themeColor="text1"/>
          <w:lang w:val="en"/>
        </w:rPr>
        <w:t>Course Studied</w:t>
      </w:r>
      <w:r>
        <w:rPr>
          <w:rFonts w:ascii="Times New Roman" w:hAnsi="Times New Roman"/>
          <w:color w:val="000000" w:themeColor="text1"/>
          <w:lang w:val="en"/>
        </w:rPr>
        <w:t xml:space="preserve">: </w:t>
      </w:r>
      <w:r w:rsidR="00AC6824" w:rsidRPr="00AC6824">
        <w:rPr>
          <w:rFonts w:ascii="Times New Roman" w:hAnsi="Times New Roman"/>
          <w:color w:val="000000" w:themeColor="text1"/>
          <w:lang w:val="en"/>
        </w:rPr>
        <w:t>HTML5, CSS3, JavaScript, jQuery, Bootstrap, Node</w:t>
      </w:r>
      <w:r w:rsidR="00040C68">
        <w:rPr>
          <w:rFonts w:ascii="Times New Roman" w:hAnsi="Times New Roman"/>
          <w:color w:val="000000" w:themeColor="text1"/>
          <w:lang w:val="en"/>
        </w:rPr>
        <w:t>.j</w:t>
      </w:r>
      <w:r w:rsidR="00AC6824" w:rsidRPr="00AC6824">
        <w:rPr>
          <w:rFonts w:ascii="Times New Roman" w:hAnsi="Times New Roman"/>
          <w:color w:val="000000" w:themeColor="text1"/>
          <w:lang w:val="en"/>
        </w:rPr>
        <w:t>s, MySQL, MongoDB, Express, Handelbars.js &amp; React.</w:t>
      </w:r>
      <w:r w:rsidR="00AC6824" w:rsidRPr="00AC6824">
        <w:rPr>
          <w:rFonts w:ascii="Times New Roman" w:hAnsi="Times New Roman"/>
          <w:i/>
          <w:iCs/>
          <w:color w:val="000000" w:themeColor="text1"/>
          <w:lang w:val="en"/>
        </w:rPr>
        <w:t xml:space="preserve"> </w:t>
      </w:r>
    </w:p>
    <w:p w14:paraId="1679DC88" w14:textId="42C2E97C" w:rsidR="00BB5525" w:rsidRPr="00AC6824" w:rsidRDefault="00BB5525" w:rsidP="0000189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i/>
          <w:iCs/>
          <w:color w:val="000000" w:themeColor="text1"/>
          <w:lang w:val="en"/>
        </w:rPr>
      </w:pPr>
    </w:p>
    <w:p w14:paraId="3F020A80" w14:textId="1ED7B880" w:rsidR="00BB5525" w:rsidRPr="007E217F" w:rsidRDefault="00BB5525" w:rsidP="00BB5525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  <w:color w:val="000000" w:themeColor="text1"/>
        </w:rPr>
        <w:t>Victor Valley Collage</w:t>
      </w:r>
      <w:r w:rsidRPr="0000189F">
        <w:rPr>
          <w:rFonts w:ascii="Times New Roman" w:hAnsi="Times New Roman"/>
          <w:b/>
          <w:color w:val="000000" w:themeColor="text1"/>
        </w:rPr>
        <w:t xml:space="preserve">, </w:t>
      </w:r>
      <w:r>
        <w:rPr>
          <w:rFonts w:ascii="Times New Roman" w:hAnsi="Times New Roman"/>
          <w:b/>
          <w:color w:val="000000" w:themeColor="text1"/>
        </w:rPr>
        <w:t>Victorville</w:t>
      </w:r>
      <w:r w:rsidRPr="0000189F">
        <w:rPr>
          <w:rFonts w:ascii="Times New Roman" w:hAnsi="Times New Roman"/>
          <w:b/>
          <w:color w:val="000000" w:themeColor="text1"/>
        </w:rPr>
        <w:t xml:space="preserve">, CA: </w:t>
      </w:r>
      <w:r w:rsidR="007E217F" w:rsidRPr="007E217F">
        <w:rPr>
          <w:rFonts w:ascii="Times New Roman" w:hAnsi="Times New Roman"/>
          <w:b/>
        </w:rPr>
        <w:t>2012-2013</w:t>
      </w:r>
    </w:p>
    <w:p w14:paraId="4C59A372" w14:textId="168496F2" w:rsidR="00BB5525" w:rsidRPr="0000189F" w:rsidRDefault="00BB5525" w:rsidP="00BB552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i/>
          <w:color w:val="000000" w:themeColor="text1"/>
        </w:rPr>
        <w:t>Management Certificate of Completion</w:t>
      </w:r>
      <w:r w:rsidRPr="0000189F">
        <w:rPr>
          <w:rFonts w:ascii="Times New Roman" w:hAnsi="Times New Roman"/>
          <w:i/>
          <w:color w:val="000000" w:themeColor="text1"/>
        </w:rPr>
        <w:t xml:space="preserve"> –</w:t>
      </w:r>
      <w:r>
        <w:rPr>
          <w:rFonts w:ascii="Times New Roman" w:hAnsi="Times New Roman"/>
          <w:i/>
          <w:iCs/>
          <w:color w:val="000000" w:themeColor="text1"/>
        </w:rPr>
        <w:t xml:space="preserve"> Certification</w:t>
      </w:r>
    </w:p>
    <w:p w14:paraId="00DB0D93" w14:textId="7660859C" w:rsidR="005D712D" w:rsidRPr="005D712D" w:rsidRDefault="005D712D" w:rsidP="005D712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lang w:val="en"/>
        </w:rPr>
      </w:pPr>
      <w:r>
        <w:rPr>
          <w:rFonts w:ascii="Times New Roman" w:hAnsi="Times New Roman"/>
          <w:color w:val="000000" w:themeColor="text1"/>
          <w:lang w:val="en"/>
        </w:rPr>
        <w:t xml:space="preserve">Course Studied: </w:t>
      </w:r>
      <w:r w:rsidRPr="005D712D">
        <w:rPr>
          <w:rFonts w:ascii="Times New Roman" w:hAnsi="Times New Roman"/>
          <w:color w:val="000000" w:themeColor="text1"/>
          <w:lang w:val="en"/>
        </w:rPr>
        <w:t>Accounting, Economics, Computer Literacy, Human Resource Management, Legal Environment of Business, Business Math, and Business Communications.</w:t>
      </w:r>
    </w:p>
    <w:p w14:paraId="350B7D8B" w14:textId="77777777" w:rsidR="005F31B2" w:rsidRPr="0000189F" w:rsidRDefault="005F31B2" w:rsidP="005D712D">
      <w:pPr>
        <w:pBdr>
          <w:bottom w:val="single" w:sz="18" w:space="1" w:color="767171"/>
        </w:pBdr>
        <w:spacing w:after="0" w:line="240" w:lineRule="auto"/>
        <w:rPr>
          <w:rFonts w:ascii="Times New Roman" w:hAnsi="Times New Roman"/>
          <w:b/>
          <w:smallCaps/>
          <w:color w:val="000000" w:themeColor="text1"/>
          <w:spacing w:val="20"/>
        </w:rPr>
      </w:pPr>
      <w:bookmarkStart w:id="10" w:name="_Hlk520636783"/>
      <w:bookmarkStart w:id="11" w:name="_Hlk522089194"/>
    </w:p>
    <w:p w14:paraId="2EC8235A" w14:textId="72AB69EC" w:rsidR="005C0842" w:rsidRPr="0000189F" w:rsidRDefault="005C0842" w:rsidP="005C0842">
      <w:pPr>
        <w:pBdr>
          <w:bottom w:val="single" w:sz="18" w:space="1" w:color="767171"/>
        </w:pBdr>
        <w:spacing w:after="0" w:line="240" w:lineRule="auto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00189F">
        <w:rPr>
          <w:rFonts w:ascii="Times New Roman" w:hAnsi="Times New Roman"/>
          <w:b/>
          <w:smallCaps/>
          <w:color w:val="000000" w:themeColor="text1"/>
          <w:spacing w:val="20"/>
        </w:rPr>
        <w:t>Additional Credential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88"/>
        <w:gridCol w:w="8004"/>
      </w:tblGrid>
      <w:tr w:rsidR="005C0842" w:rsidRPr="0000189F" w14:paraId="58CE5045" w14:textId="77777777" w:rsidTr="2C41B8FB"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F0110D5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color w:val="000000" w:themeColor="text1"/>
              </w:rPr>
            </w:pPr>
            <w:bookmarkStart w:id="12" w:name="_Hlk521732222"/>
            <w:bookmarkEnd w:id="6"/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Technical Skills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EF785A1" w14:textId="73DE6EEC" w:rsidR="005C0842" w:rsidRPr="002976CF" w:rsidRDefault="2C41B8FB" w:rsidP="007F244A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r w:rsidRPr="2C41B8FB">
              <w:rPr>
                <w:rFonts w:ascii="Times New Roman" w:hAnsi="Times New Roman"/>
                <w:color w:val="000000" w:themeColor="text1"/>
              </w:rPr>
              <w:t>Microsoft Office (Word, Excel, PowerPoint, Outlook, Access, Publisher) / Languages (</w:t>
            </w:r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HTML5, CSS3, SASS, JavaScript, PHP, XML) / Technologies (Node, React, Next.js, React Native, Redux, MySQL, </w:t>
            </w:r>
            <w:proofErr w:type="spellStart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Sequelize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, MongoDB, Mongoose, Atlas, Firebase, Express, jQuery, </w:t>
            </w:r>
            <w:r w:rsidR="00FE3BA5" w:rsidRPr="2C41B8FB">
              <w:rPr>
                <w:rFonts w:ascii="Times New Roman" w:hAnsi="Times New Roman"/>
                <w:color w:val="000000" w:themeColor="text1"/>
                <w:lang w:val="en"/>
              </w:rPr>
              <w:t>Bootstrap</w:t>
            </w:r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 xml:space="preserve">, Semantic, Material UI, </w:t>
            </w:r>
            <w:proofErr w:type="spellStart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Reactstrap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, React Bootstrap, AJAX, AWS, PHP, Debian, Handlebars.js)</w:t>
            </w:r>
          </w:p>
        </w:tc>
      </w:tr>
      <w:tr w:rsidR="005C0842" w:rsidRPr="0000189F" w14:paraId="4B090080" w14:textId="77777777" w:rsidTr="2C41B8FB"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7DEA5EA6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smallCaps/>
                <w:color w:val="000000" w:themeColor="text1"/>
              </w:rPr>
            </w:pPr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Languages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1CF701B3" w14:textId="65664B6F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color w:val="000000" w:themeColor="text1"/>
              </w:rPr>
            </w:pPr>
          </w:p>
        </w:tc>
      </w:tr>
      <w:tr w:rsidR="005C0842" w:rsidRPr="0000189F" w14:paraId="6E1B1EA5" w14:textId="77777777" w:rsidTr="2C41B8FB">
        <w:trPr>
          <w:trHeight w:val="70"/>
        </w:trPr>
        <w:tc>
          <w:tcPr>
            <w:tcW w:w="2688" w:type="dxa"/>
            <w:tcBorders>
              <w:top w:val="nil"/>
              <w:left w:val="nil"/>
              <w:bottom w:val="nil"/>
              <w:right w:val="single" w:sz="2" w:space="0" w:color="auto"/>
            </w:tcBorders>
            <w:shd w:val="clear" w:color="auto" w:fill="auto"/>
          </w:tcPr>
          <w:p w14:paraId="46ED8B9E" w14:textId="77777777" w:rsidR="005C0842" w:rsidRPr="0000189F" w:rsidRDefault="005C0842" w:rsidP="007F244A">
            <w:pPr>
              <w:spacing w:after="0" w:line="240" w:lineRule="auto"/>
              <w:rPr>
                <w:rFonts w:ascii="Times New Roman" w:hAnsi="Times New Roman"/>
                <w:b/>
                <w:smallCaps/>
                <w:color w:val="000000" w:themeColor="text1"/>
              </w:rPr>
            </w:pPr>
            <w:r w:rsidRPr="0000189F">
              <w:rPr>
                <w:rFonts w:ascii="Times New Roman" w:hAnsi="Times New Roman"/>
                <w:b/>
                <w:smallCaps/>
                <w:color w:val="000000" w:themeColor="text1"/>
              </w:rPr>
              <w:t>Professional Development</w:t>
            </w:r>
          </w:p>
        </w:tc>
        <w:tc>
          <w:tcPr>
            <w:tcW w:w="8004" w:type="dxa"/>
            <w:tcBorders>
              <w:top w:val="nil"/>
              <w:left w:val="single" w:sz="2" w:space="0" w:color="auto"/>
              <w:bottom w:val="nil"/>
              <w:right w:val="nil"/>
            </w:tcBorders>
            <w:shd w:val="clear" w:color="auto" w:fill="auto"/>
          </w:tcPr>
          <w:p w14:paraId="548CE823" w14:textId="7E3F81DF" w:rsidR="00193157" w:rsidRDefault="2C41B8FB" w:rsidP="004F097F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proofErr w:type="spellStart"/>
            <w:r w:rsidRPr="2C41B8FB">
              <w:rPr>
                <w:rFonts w:ascii="Times New Roman" w:hAnsi="Times New Roman"/>
                <w:color w:val="000000" w:themeColor="text1"/>
              </w:rPr>
              <w:t>Scrimba</w:t>
            </w:r>
            <w:proofErr w:type="spellEnd"/>
            <w:r w:rsidRPr="2C41B8FB">
              <w:rPr>
                <w:rFonts w:ascii="Times New Roman" w:hAnsi="Times New Roman"/>
                <w:color w:val="000000" w:themeColor="text1"/>
              </w:rPr>
              <w:t xml:space="preserve">: </w:t>
            </w:r>
            <w:r w:rsidRPr="2C41B8FB">
              <w:rPr>
                <w:rFonts w:ascii="Times New Roman" w:hAnsi="Times New Roman"/>
                <w:color w:val="000000" w:themeColor="text1"/>
                <w:lang w:val="en"/>
              </w:rPr>
              <w:t>The React Boot Camp (2020), Tricky Parts of JavaScript (2020), Learn Regular Expressions (2020), Building Reusable React (2021), Responsive Web Design Bootcamp (2021)</w:t>
            </w:r>
            <w:r w:rsidR="00040C68">
              <w:rPr>
                <w:rFonts w:ascii="Times New Roman" w:hAnsi="Times New Roman"/>
                <w:color w:val="000000" w:themeColor="text1"/>
                <w:lang w:val="en"/>
              </w:rPr>
              <w:t>, Learn Tailwind CSS (2022)</w:t>
            </w:r>
          </w:p>
          <w:p w14:paraId="29DF1451" w14:textId="36158A59" w:rsidR="00B65B73" w:rsidRPr="006F6A6A" w:rsidRDefault="00B65B73" w:rsidP="004F097F">
            <w:pPr>
              <w:spacing w:after="0" w:line="240" w:lineRule="auto"/>
              <w:rPr>
                <w:rFonts w:ascii="Times New Roman" w:hAnsi="Times New Roman"/>
                <w:color w:val="000000" w:themeColor="text1"/>
                <w:lang w:val="en"/>
              </w:rPr>
            </w:pPr>
            <w:r>
              <w:rPr>
                <w:rFonts w:ascii="Times New Roman" w:hAnsi="Times New Roman"/>
                <w:color w:val="000000" w:themeColor="text1"/>
              </w:rPr>
              <w:t>Amazon Web Services</w:t>
            </w:r>
            <w:r w:rsidRPr="00131B7C">
              <w:rPr>
                <w:rFonts w:ascii="Times New Roman" w:hAnsi="Times New Roman"/>
                <w:color w:val="000000" w:themeColor="text1"/>
              </w:rPr>
              <w:t>: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The React Boot Camp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Tricky Parts of JavaScript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Learn Regular Expressions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 (2020)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Building Reusable React (2021)</w:t>
            </w:r>
            <w:r>
              <w:rPr>
                <w:rFonts w:ascii="Times New Roman" w:hAnsi="Times New Roman"/>
                <w:color w:val="000000" w:themeColor="text1"/>
                <w:lang w:val="en"/>
              </w:rPr>
              <w:t xml:space="preserve">, </w:t>
            </w:r>
            <w:r w:rsidRPr="00131B7C">
              <w:rPr>
                <w:rFonts w:ascii="Times New Roman" w:hAnsi="Times New Roman"/>
                <w:color w:val="000000" w:themeColor="text1"/>
                <w:lang w:val="en"/>
              </w:rPr>
              <w:t>Responsive Web Design Bootcamp (2021)</w:t>
            </w:r>
          </w:p>
        </w:tc>
      </w:tr>
      <w:bookmarkEnd w:id="7"/>
      <w:bookmarkEnd w:id="8"/>
      <w:bookmarkEnd w:id="9"/>
      <w:bookmarkEnd w:id="10"/>
      <w:bookmarkEnd w:id="11"/>
      <w:bookmarkEnd w:id="12"/>
    </w:tbl>
    <w:p w14:paraId="5DCFFBA4" w14:textId="77777777" w:rsidR="00782FE6" w:rsidRPr="0000189F" w:rsidRDefault="00782FE6" w:rsidP="005C0842"/>
    <w:sectPr w:rsidR="00782FE6" w:rsidRPr="0000189F" w:rsidSect="006F6A6A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360" w:right="360" w:bottom="360" w:left="36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EFC57" w14:textId="77777777" w:rsidR="00270760" w:rsidRDefault="00270760" w:rsidP="003B7B43">
      <w:pPr>
        <w:spacing w:after="0" w:line="240" w:lineRule="auto"/>
      </w:pPr>
      <w:r>
        <w:separator/>
      </w:r>
    </w:p>
  </w:endnote>
  <w:endnote w:type="continuationSeparator" w:id="0">
    <w:p w14:paraId="6D4BC0C0" w14:textId="77777777" w:rsidR="00270760" w:rsidRDefault="00270760" w:rsidP="003B7B43">
      <w:pPr>
        <w:spacing w:after="0" w:line="240" w:lineRule="auto"/>
      </w:pPr>
      <w:r>
        <w:continuationSeparator/>
      </w:r>
    </w:p>
  </w:endnote>
  <w:endnote w:type="continuationNotice" w:id="1">
    <w:p w14:paraId="2A73CC5A" w14:textId="77777777" w:rsidR="00270760" w:rsidRDefault="0027076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</w:rPr>
      <w:id w:val="-789520548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/>
          </w:rPr>
          <w:id w:val="1728636285"/>
          <w:docPartObj>
            <w:docPartGallery w:val="Page Numbers (Top of Page)"/>
            <w:docPartUnique/>
          </w:docPartObj>
        </w:sdtPr>
        <w:sdtContent>
          <w:p w14:paraId="2283BE12" w14:textId="5A6825A1" w:rsidR="00267B3C" w:rsidRPr="004C32B0" w:rsidRDefault="00267B3C">
            <w:pPr>
              <w:pStyle w:val="Footer"/>
              <w:jc w:val="center"/>
              <w:rPr>
                <w:rFonts w:ascii="Times New Roman" w:hAnsi="Times New Roman"/>
              </w:rPr>
            </w:pPr>
            <w:r w:rsidRPr="004C32B0">
              <w:rPr>
                <w:rFonts w:ascii="Times New Roman" w:hAnsi="Times New Roman"/>
              </w:rPr>
              <w:t xml:space="preserve">Page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PAGE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  <w:r w:rsidRPr="004C32B0">
              <w:rPr>
                <w:rFonts w:ascii="Times New Roman" w:hAnsi="Times New Roman"/>
              </w:rPr>
              <w:t xml:space="preserve"> of </w:t>
            </w:r>
            <w:r w:rsidRPr="004C32B0">
              <w:rPr>
                <w:rFonts w:ascii="Times New Roman" w:hAnsi="Times New Roman"/>
                <w:b/>
                <w:bCs/>
              </w:rPr>
              <w:fldChar w:fldCharType="begin"/>
            </w:r>
            <w:r w:rsidRPr="004C32B0">
              <w:rPr>
                <w:rFonts w:ascii="Times New Roman" w:hAnsi="Times New Roman"/>
                <w:b/>
                <w:bCs/>
              </w:rPr>
              <w:instrText xml:space="preserve"> NUMPAGES  </w:instrText>
            </w:r>
            <w:r w:rsidRPr="004C32B0">
              <w:rPr>
                <w:rFonts w:ascii="Times New Roman" w:hAnsi="Times New Roman"/>
                <w:b/>
                <w:bCs/>
              </w:rPr>
              <w:fldChar w:fldCharType="separate"/>
            </w:r>
            <w:r w:rsidRPr="004C32B0">
              <w:rPr>
                <w:rFonts w:ascii="Times New Roman" w:hAnsi="Times New Roman"/>
                <w:b/>
                <w:bCs/>
                <w:noProof/>
              </w:rPr>
              <w:t>2</w:t>
            </w:r>
            <w:r w:rsidRPr="004C32B0">
              <w:rPr>
                <w:rFonts w:ascii="Times New Roman" w:hAnsi="Times New Roman"/>
                <w:b/>
                <w:bCs/>
              </w:rPr>
              <w:fldChar w:fldCharType="end"/>
            </w:r>
          </w:p>
        </w:sdtContent>
      </w:sdt>
    </w:sdtContent>
  </w:sdt>
  <w:p w14:paraId="76304AD9" w14:textId="77777777" w:rsidR="006A6DD9" w:rsidRDefault="006A6D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10D090" w14:textId="77777777" w:rsidR="00F16D99" w:rsidRDefault="00F16D99" w:rsidP="0007358E">
    <w:pPr>
      <w:pStyle w:val="Footer"/>
      <w:tabs>
        <w:tab w:val="clear" w:pos="4680"/>
        <w:tab w:val="clear" w:pos="9360"/>
        <w:tab w:val="left" w:pos="2095"/>
        <w:tab w:val="left" w:pos="4470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C716E" w14:textId="77777777" w:rsidR="00270760" w:rsidRDefault="00270760" w:rsidP="003B7B43">
      <w:pPr>
        <w:spacing w:after="0" w:line="240" w:lineRule="auto"/>
      </w:pPr>
      <w:r>
        <w:separator/>
      </w:r>
    </w:p>
  </w:footnote>
  <w:footnote w:type="continuationSeparator" w:id="0">
    <w:p w14:paraId="25FE6350" w14:textId="77777777" w:rsidR="00270760" w:rsidRDefault="00270760" w:rsidP="003B7B43">
      <w:pPr>
        <w:spacing w:after="0" w:line="240" w:lineRule="auto"/>
      </w:pPr>
      <w:r>
        <w:continuationSeparator/>
      </w:r>
    </w:p>
  </w:footnote>
  <w:footnote w:type="continuationNotice" w:id="1">
    <w:p w14:paraId="2316D0BD" w14:textId="77777777" w:rsidR="00270760" w:rsidRDefault="0027076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bCs/>
      </w:rPr>
      <w:alias w:val="Title"/>
      <w:tag w:val=""/>
      <w:id w:val="1116400235"/>
      <w:placeholder>
        <w:docPart w:val="83CA7B49DE4D4A86999FA3CA27D7459E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1738184" w14:textId="7650E535" w:rsidR="00B13396" w:rsidRPr="00131B7C" w:rsidRDefault="00131B7C">
        <w:pPr>
          <w:pStyle w:val="Header"/>
          <w:tabs>
            <w:tab w:val="clear" w:pos="4680"/>
            <w:tab w:val="clear" w:pos="9360"/>
          </w:tabs>
          <w:jc w:val="right"/>
          <w:rPr>
            <w:rFonts w:ascii="Times New Roman" w:hAnsi="Times New Roman"/>
            <w:color w:val="595959" w:themeColor="text1" w:themeTint="A6"/>
          </w:rPr>
        </w:pPr>
        <w:r w:rsidRPr="00131B7C">
          <w:rPr>
            <w:rFonts w:ascii="Times New Roman" w:hAnsi="Times New Roman"/>
            <w:bCs/>
          </w:rPr>
          <w:t>Erik Hirsch | 760 420-4308 | ehirsch760@gmail.com | linkedin.com/in/e-hirsch</w:t>
        </w:r>
      </w:p>
    </w:sdtContent>
  </w:sdt>
  <w:p w14:paraId="16F9F62A" w14:textId="11CA60F2" w:rsidR="003E1B2F" w:rsidRPr="00131B7C" w:rsidRDefault="003E1B2F" w:rsidP="00161FFD">
    <w:pPr>
      <w:pStyle w:val="Header"/>
      <w:tabs>
        <w:tab w:val="clear" w:pos="9360"/>
        <w:tab w:val="right" w:pos="10800"/>
      </w:tabs>
      <w:spacing w:after="0" w:line="240" w:lineRule="auto"/>
      <w:rPr>
        <w:rFonts w:ascii="Times New Roman" w:hAnsi="Times New Roman"/>
        <w:lang w:val="en-AU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FFB85" w14:textId="7147F5E0" w:rsidR="006A6DD9" w:rsidRDefault="006A6DD9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intelligence.xml><?xml version="1.0" encoding="utf-8"?>
<int:Intelligence xmlns:oel="http://schemas.microsoft.com/office/2019/extlst" xmlns:int="http://schemas.microsoft.com/office/intelligence/2019/intelligence">
  <int:OnDemandWorkflows>
    <int:OnDemandWorkflow Type="SimilarityCheck" ParagraphVersions="916496043-1220772990 1257494552-1255962325 1644720474-2004318071 1657137903-1875243707 1574096059-1904924848 2063929363-2004318071 205957519-2004318071 233013704-1481776758 1811324233-868919006 1862069307-2015603104 593076162-1157373719 1079150989-348360561 963889479-1094451272 2118584828-2031442896 106366171-152733145 1398933049-839201651 1841071794-2004318071 1955087497-2004318071 1661210232-1552772836 1890364190-101123482 1025469713-2053422835 177522456-2004318071 1979542489-84402164 375683402-1734602058 1045252901-1050080349 866036630-1624073862 417976255-68511498 305658886-1972080776 446845349-1681905785 511001966-1486423810 877921161-2004318071 1132384623-1921006664 1336554183-1370708822 1333065147-2093675561 1055987964-399848300 1562683597-117217216 924384534-2004318071 1256887767-2004318071 1469884215-2004318071 1692344696-1823196362 1758892700-1891589635 1987527482-1014006349 2126211546-1347103792 616690034-11425738 1062759691-1305910157 1248392294-1108038750 1927710673-114793378 284514620-2146187194 1222773109-910698607 749077590-23718642 2013337460-924715076 1046222218-446847659 483862265-143627296 83810363-1080645324 744667187-494892138 776810702-2004318071 1649813638-529880196 703033395-53601616 1615767831-2025947527 377085064-1120070012 1057098368-517453952 1280942962-377788146 14355859-1986037148 889945483-2004318071 784868186-1923836396 1325469909-2004318071 1593279905-1520333276 2112511654-2004318071 485949875-946643739 1189972894-2004318071 1418520611-2004318071 702485585-801623893 1573911460-2004318071 292782468-1985013045 385480234-298475762 1637874565-1900541408 579059218-1516774817 1982876377-2004318071 1628491920-2004318071"/>
  </int:OnDemandWorkflows>
  <int:IntelligenceSettings>
    <int:extLst>
      <oel:ext uri="74B372B9-2EFF-4315-9A3F-32BA87CA82B1">
        <int:Goals Version="1" Formality="1"/>
      </oel:ext>
    </int:extLst>
  </int:IntelligenceSettings>
  <int:Manifest>
    <int:ParagraphRange paragraphId="1593279905" textId="1520333276" start="191" length="9" invalidationStart="191" invalidationLength="9" id="RbvLdGgz"/>
    <int:ParagraphRange paragraphId="1593279905" textId="1520333276" start="255" length="9" invalidationStart="255" invalidationLength="9" id="5fDe5Fjh"/>
    <int:ParagraphRange paragraphId="1593279905" textId="1520333276" start="289" length="10" invalidationStart="289" invalidationLength="10" id="6xgKLCp0"/>
    <int:ParagraphRange paragraphId="1418520611" textId="2004318071" start="0" length="7" invalidationStart="0" invalidationLength="7" id="g3rqltXc"/>
    <int:WordHash hashCode="uPsXLfYWhFmPt4" id="RMLzF4vA"/>
    <int:WordHash hashCode="gRg+Ewpr1g5/o3" id="HTTcPicj"/>
    <int:WordHash hashCode="qeosyX9ipXV6zy" id="q4vHxkvk"/>
    <int:WordHash hashCode="m/D4/19di8v/ud" id="JZlFqyRg"/>
    <int:WordHash hashCode="GRAn/xa/6W4cd3" id="4iAWoo8q"/>
    <int:WordHash hashCode="s4nYnOhSAw/+QB" id="4vW10unN"/>
    <int:WordHash hashCode="2tnVu19RozVa1b" id="gxGuvTgo"/>
    <int:WordHash hashCode="351r0XWD+hEdsL" id="wg1Uz6Jw"/>
    <int:WordHash hashCode="29uLfWH/lQ2hc2" id="FsJuHeuz"/>
    <int:WordHash hashCode="4bg4dPoZm2pTqD" id="uOkxte7m"/>
    <int:WordHash hashCode="SradH0SdDJdch8" id="tfgyeRFj"/>
    <int:WordHash hashCode="ZanletI6wlweVG" id="e4Pouj0h"/>
    <int:WordHash hashCode="8+x9wAokN1wf5f" id="iXBCwXTS"/>
    <int:WordHash hashCode="30HHAZnkc4RXWk" id="vg0RZadX"/>
    <int:EntireDocument id="GEk0J4Hg"/>
  </int:Manifest>
  <int:Observations>
    <int:Content id="RbvLdGgz">
      <int:Rejection type="LegacyProofing"/>
    </int:Content>
    <int:Content id="5fDe5Fjh">
      <int:Rejection type="LegacyProofing"/>
    </int:Content>
    <int:Content id="6xgKLCp0">
      <int:Rejection type="LegacyProofing"/>
    </int:Content>
    <int:Content id="g3rqltXc">
      <int:Rejection type="LegacyProofing"/>
    </int:Content>
    <int:Content id="RMLzF4vA">
      <int:Rejection type="AugLoop_Text_Critique"/>
    </int:Content>
    <int:Content id="HTTcPicj">
      <int:Rejection type="AugLoop_Text_Critique"/>
    </int:Content>
    <int:Content id="q4vHxkvk">
      <int:Rejection type="AugLoop_Text_Critique"/>
    </int:Content>
    <int:Content id="JZlFqyRg">
      <int:Rejection type="AugLoop_Text_Critique"/>
    </int:Content>
    <int:Content id="4iAWoo8q">
      <int:Rejection type="AugLoop_Text_Critique"/>
    </int:Content>
    <int:Content id="4vW10unN">
      <int:Rejection type="AugLoop_Text_Critique"/>
    </int:Content>
    <int:Content id="gxGuvTgo">
      <int:Rejection type="AugLoop_Text_Critique"/>
    </int:Content>
    <int:Content id="wg1Uz6Jw">
      <int:Rejection type="AugLoop_Text_Critique"/>
    </int:Content>
    <int:Content id="FsJuHeuz">
      <int:Rejection type="AugLoop_Text_Critique"/>
    </int:Content>
    <int:Content id="uOkxte7m">
      <int:Rejection type="AugLoop_Text_Critique"/>
    </int:Content>
    <int:Content id="tfgyeRFj">
      <int:Rejection type="AugLoop_Text_Critique"/>
    </int:Content>
    <int:Content id="e4Pouj0h">
      <int:Rejection type="AugLoop_Text_Critique"/>
    </int:Content>
    <int:Content id="iXBCwXTS">
      <int:Rejection type="AugLoop_Text_Critique"/>
    </int:Content>
    <int:Content id="vg0RZadX">
      <int:Rejection type="AugLoop_Text_Critique"/>
    </int:Content>
    <int:Content id="GEk0J4Hg">
      <int:extLst>
        <oel:ext uri="E302BA01-7950-474C-9AD3-286E660C40A8">
          <int:SimilaritySummary Version="1" RunId="1643153874537" TilesCheckedInThisRun="64" TotalNumOfTiles="64" SimilarityAnnotationCount="0" NumWords="0" NumFlaggedWords="0"/>
        </oel:ext>
      </int:extLst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22A3D"/>
    <w:multiLevelType w:val="multilevel"/>
    <w:tmpl w:val="4EF217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D066B"/>
    <w:multiLevelType w:val="multilevel"/>
    <w:tmpl w:val="D1AE8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9E62FA"/>
    <w:multiLevelType w:val="multilevel"/>
    <w:tmpl w:val="BB8C8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366D9"/>
    <w:multiLevelType w:val="hybridMultilevel"/>
    <w:tmpl w:val="C4FC882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3E6057D"/>
    <w:multiLevelType w:val="multilevel"/>
    <w:tmpl w:val="6AD044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6AC4FA6"/>
    <w:multiLevelType w:val="multilevel"/>
    <w:tmpl w:val="D81C27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7D25D74"/>
    <w:multiLevelType w:val="multilevel"/>
    <w:tmpl w:val="D880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7527C4"/>
    <w:multiLevelType w:val="multilevel"/>
    <w:tmpl w:val="A538CD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6F51E7E"/>
    <w:multiLevelType w:val="multilevel"/>
    <w:tmpl w:val="EAB6C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BD6DCA"/>
    <w:multiLevelType w:val="multilevel"/>
    <w:tmpl w:val="5DACE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9D479E"/>
    <w:multiLevelType w:val="hybridMultilevel"/>
    <w:tmpl w:val="82580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E239A6"/>
    <w:multiLevelType w:val="multilevel"/>
    <w:tmpl w:val="A704AF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E717F3F"/>
    <w:multiLevelType w:val="multilevel"/>
    <w:tmpl w:val="F46C5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E7E7AF5"/>
    <w:multiLevelType w:val="multilevel"/>
    <w:tmpl w:val="CDF6D75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4684FFB"/>
    <w:multiLevelType w:val="hybridMultilevel"/>
    <w:tmpl w:val="D6307ABC"/>
    <w:lvl w:ilvl="0" w:tplc="24BCC97A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4D4D4D"/>
        <w:sz w:val="18"/>
        <w:szCs w:val="18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785" w:hanging="360"/>
      </w:pPr>
      <w:rPr>
        <w:rFonts w:ascii="Wingdings" w:hAnsi="Wingdings" w:hint="default"/>
      </w:rPr>
    </w:lvl>
    <w:lvl w:ilvl="3" w:tplc="FC84FE08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sz w:val="18"/>
        <w:szCs w:val="18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3318F3"/>
    <w:multiLevelType w:val="multilevel"/>
    <w:tmpl w:val="C534F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7B7222"/>
    <w:multiLevelType w:val="multilevel"/>
    <w:tmpl w:val="B01A504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2024311"/>
    <w:multiLevelType w:val="multilevel"/>
    <w:tmpl w:val="2BB62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912CB9"/>
    <w:multiLevelType w:val="hybridMultilevel"/>
    <w:tmpl w:val="61461AA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4A85A20"/>
    <w:multiLevelType w:val="multilevel"/>
    <w:tmpl w:val="A17A63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E07589"/>
    <w:multiLevelType w:val="multilevel"/>
    <w:tmpl w:val="A864B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3A43712"/>
    <w:multiLevelType w:val="multilevel"/>
    <w:tmpl w:val="F0744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7EF56EB"/>
    <w:multiLevelType w:val="multilevel"/>
    <w:tmpl w:val="89983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8070414">
    <w:abstractNumId w:val="26"/>
  </w:num>
  <w:num w:numId="2" w16cid:durableId="2020042758">
    <w:abstractNumId w:val="25"/>
  </w:num>
  <w:num w:numId="3" w16cid:durableId="1435780368">
    <w:abstractNumId w:val="4"/>
  </w:num>
  <w:num w:numId="4" w16cid:durableId="1681588549">
    <w:abstractNumId w:val="15"/>
  </w:num>
  <w:num w:numId="5" w16cid:durableId="1475755305">
    <w:abstractNumId w:val="22"/>
  </w:num>
  <w:num w:numId="6" w16cid:durableId="1925067191">
    <w:abstractNumId w:val="20"/>
  </w:num>
  <w:num w:numId="7" w16cid:durableId="1638028418">
    <w:abstractNumId w:val="16"/>
  </w:num>
  <w:num w:numId="8" w16cid:durableId="1502937252">
    <w:abstractNumId w:val="11"/>
  </w:num>
  <w:num w:numId="9" w16cid:durableId="259799310">
    <w:abstractNumId w:val="10"/>
  </w:num>
  <w:num w:numId="10" w16cid:durableId="667560055">
    <w:abstractNumId w:val="19"/>
  </w:num>
  <w:num w:numId="11" w16cid:durableId="977295146">
    <w:abstractNumId w:val="7"/>
  </w:num>
  <w:num w:numId="12" w16cid:durableId="62683980">
    <w:abstractNumId w:val="24"/>
  </w:num>
  <w:num w:numId="13" w16cid:durableId="2084064149">
    <w:abstractNumId w:val="3"/>
  </w:num>
  <w:num w:numId="14" w16cid:durableId="207035537">
    <w:abstractNumId w:val="1"/>
  </w:num>
  <w:num w:numId="15" w16cid:durableId="1797748685">
    <w:abstractNumId w:val="13"/>
  </w:num>
  <w:num w:numId="16" w16cid:durableId="1773276881">
    <w:abstractNumId w:val="12"/>
  </w:num>
  <w:num w:numId="17" w16cid:durableId="1863743823">
    <w:abstractNumId w:val="21"/>
  </w:num>
  <w:num w:numId="18" w16cid:durableId="229341720">
    <w:abstractNumId w:val="8"/>
  </w:num>
  <w:num w:numId="19" w16cid:durableId="1774980967">
    <w:abstractNumId w:val="6"/>
  </w:num>
  <w:num w:numId="20" w16cid:durableId="1986005339">
    <w:abstractNumId w:val="5"/>
  </w:num>
  <w:num w:numId="21" w16cid:durableId="147093063">
    <w:abstractNumId w:val="18"/>
  </w:num>
  <w:num w:numId="22" w16cid:durableId="1680348564">
    <w:abstractNumId w:val="14"/>
  </w:num>
  <w:num w:numId="23" w16cid:durableId="201941354">
    <w:abstractNumId w:val="9"/>
  </w:num>
  <w:num w:numId="24" w16cid:durableId="1976791466">
    <w:abstractNumId w:val="27"/>
  </w:num>
  <w:num w:numId="25" w16cid:durableId="11229152">
    <w:abstractNumId w:val="17"/>
  </w:num>
  <w:num w:numId="26" w16cid:durableId="1957635607">
    <w:abstractNumId w:val="23"/>
  </w:num>
  <w:num w:numId="27" w16cid:durableId="1894152939">
    <w:abstractNumId w:val="2"/>
  </w:num>
  <w:num w:numId="28" w16cid:durableId="39296534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3srQwNbY0sTA1MTVT0lEKTi0uzszPAykwMawFAHzihu8tAAAA"/>
  </w:docVars>
  <w:rsids>
    <w:rsidRoot w:val="005B18A5"/>
    <w:rsid w:val="000006B8"/>
    <w:rsid w:val="00001609"/>
    <w:rsid w:val="0000189F"/>
    <w:rsid w:val="0000517B"/>
    <w:rsid w:val="00005448"/>
    <w:rsid w:val="0000577F"/>
    <w:rsid w:val="00005E20"/>
    <w:rsid w:val="000077B6"/>
    <w:rsid w:val="00007CDC"/>
    <w:rsid w:val="00014921"/>
    <w:rsid w:val="000237B7"/>
    <w:rsid w:val="00032374"/>
    <w:rsid w:val="000350C9"/>
    <w:rsid w:val="00036171"/>
    <w:rsid w:val="00040C17"/>
    <w:rsid w:val="00040C68"/>
    <w:rsid w:val="00041384"/>
    <w:rsid w:val="00050EE2"/>
    <w:rsid w:val="00060A55"/>
    <w:rsid w:val="000624B2"/>
    <w:rsid w:val="00062B90"/>
    <w:rsid w:val="000644EF"/>
    <w:rsid w:val="00065C45"/>
    <w:rsid w:val="000662D6"/>
    <w:rsid w:val="0007358E"/>
    <w:rsid w:val="00073926"/>
    <w:rsid w:val="000753AA"/>
    <w:rsid w:val="00076805"/>
    <w:rsid w:val="00081237"/>
    <w:rsid w:val="00082DFE"/>
    <w:rsid w:val="00084538"/>
    <w:rsid w:val="00085212"/>
    <w:rsid w:val="000852F1"/>
    <w:rsid w:val="00091AFD"/>
    <w:rsid w:val="00094F3E"/>
    <w:rsid w:val="00095A17"/>
    <w:rsid w:val="00096E0A"/>
    <w:rsid w:val="00096E35"/>
    <w:rsid w:val="00097250"/>
    <w:rsid w:val="000A557F"/>
    <w:rsid w:val="000B3E00"/>
    <w:rsid w:val="000B572C"/>
    <w:rsid w:val="000B6268"/>
    <w:rsid w:val="000B7EFA"/>
    <w:rsid w:val="000C238C"/>
    <w:rsid w:val="000C2EDE"/>
    <w:rsid w:val="000C52F2"/>
    <w:rsid w:val="000C77FB"/>
    <w:rsid w:val="000D0363"/>
    <w:rsid w:val="000D07A1"/>
    <w:rsid w:val="000D2A89"/>
    <w:rsid w:val="000D2B47"/>
    <w:rsid w:val="000D4404"/>
    <w:rsid w:val="000D4A1C"/>
    <w:rsid w:val="000D6612"/>
    <w:rsid w:val="000D66FB"/>
    <w:rsid w:val="000D6FC1"/>
    <w:rsid w:val="000E1CA7"/>
    <w:rsid w:val="000E324E"/>
    <w:rsid w:val="000E437A"/>
    <w:rsid w:val="000E5CB6"/>
    <w:rsid w:val="000E60D3"/>
    <w:rsid w:val="000E62BB"/>
    <w:rsid w:val="000F0E5D"/>
    <w:rsid w:val="000F2E62"/>
    <w:rsid w:val="000F35B1"/>
    <w:rsid w:val="000F7160"/>
    <w:rsid w:val="000F7E6B"/>
    <w:rsid w:val="0010008C"/>
    <w:rsid w:val="00101353"/>
    <w:rsid w:val="001067D2"/>
    <w:rsid w:val="00107EDC"/>
    <w:rsid w:val="00111EA5"/>
    <w:rsid w:val="00116395"/>
    <w:rsid w:val="00116CB5"/>
    <w:rsid w:val="001304B6"/>
    <w:rsid w:val="0013194E"/>
    <w:rsid w:val="00131B7C"/>
    <w:rsid w:val="001405AB"/>
    <w:rsid w:val="00140AC4"/>
    <w:rsid w:val="0014603D"/>
    <w:rsid w:val="00151DCD"/>
    <w:rsid w:val="00155B90"/>
    <w:rsid w:val="0015652B"/>
    <w:rsid w:val="00161FFD"/>
    <w:rsid w:val="00164AB9"/>
    <w:rsid w:val="00166C5D"/>
    <w:rsid w:val="0017236A"/>
    <w:rsid w:val="0017639F"/>
    <w:rsid w:val="001811EE"/>
    <w:rsid w:val="00182DFC"/>
    <w:rsid w:val="00193157"/>
    <w:rsid w:val="00197B21"/>
    <w:rsid w:val="00197EA8"/>
    <w:rsid w:val="001A0D41"/>
    <w:rsid w:val="001A2B05"/>
    <w:rsid w:val="001A37DE"/>
    <w:rsid w:val="001A7376"/>
    <w:rsid w:val="001B2052"/>
    <w:rsid w:val="001B2EDB"/>
    <w:rsid w:val="001B5E39"/>
    <w:rsid w:val="001B65F3"/>
    <w:rsid w:val="001C2A80"/>
    <w:rsid w:val="001C2B7F"/>
    <w:rsid w:val="001C5308"/>
    <w:rsid w:val="001C56A8"/>
    <w:rsid w:val="001D3173"/>
    <w:rsid w:val="001D4458"/>
    <w:rsid w:val="001D5048"/>
    <w:rsid w:val="001D547F"/>
    <w:rsid w:val="001D750A"/>
    <w:rsid w:val="001E1BEE"/>
    <w:rsid w:val="001E6101"/>
    <w:rsid w:val="001E6D09"/>
    <w:rsid w:val="001E713B"/>
    <w:rsid w:val="001E7F71"/>
    <w:rsid w:val="001F0B72"/>
    <w:rsid w:val="001F2F45"/>
    <w:rsid w:val="001F31E6"/>
    <w:rsid w:val="001F7F19"/>
    <w:rsid w:val="001F7F32"/>
    <w:rsid w:val="002002C7"/>
    <w:rsid w:val="00200A14"/>
    <w:rsid w:val="00203D27"/>
    <w:rsid w:val="00204134"/>
    <w:rsid w:val="00204E8E"/>
    <w:rsid w:val="00206B46"/>
    <w:rsid w:val="00210C31"/>
    <w:rsid w:val="00210E36"/>
    <w:rsid w:val="00211530"/>
    <w:rsid w:val="002120AC"/>
    <w:rsid w:val="00213D7C"/>
    <w:rsid w:val="00216C69"/>
    <w:rsid w:val="00223B16"/>
    <w:rsid w:val="00224376"/>
    <w:rsid w:val="0022500B"/>
    <w:rsid w:val="002252DA"/>
    <w:rsid w:val="00230739"/>
    <w:rsid w:val="00241C83"/>
    <w:rsid w:val="00247052"/>
    <w:rsid w:val="00247961"/>
    <w:rsid w:val="0025336A"/>
    <w:rsid w:val="00256293"/>
    <w:rsid w:val="00265189"/>
    <w:rsid w:val="00266A17"/>
    <w:rsid w:val="00267B3C"/>
    <w:rsid w:val="00270760"/>
    <w:rsid w:val="00270CDF"/>
    <w:rsid w:val="002802C9"/>
    <w:rsid w:val="00280C1F"/>
    <w:rsid w:val="00281687"/>
    <w:rsid w:val="00282303"/>
    <w:rsid w:val="00287389"/>
    <w:rsid w:val="00292B20"/>
    <w:rsid w:val="002937B3"/>
    <w:rsid w:val="00294F58"/>
    <w:rsid w:val="00295385"/>
    <w:rsid w:val="0029720B"/>
    <w:rsid w:val="002976CF"/>
    <w:rsid w:val="002A3EA4"/>
    <w:rsid w:val="002A6DB7"/>
    <w:rsid w:val="002B0B2E"/>
    <w:rsid w:val="002B542D"/>
    <w:rsid w:val="002B6EFD"/>
    <w:rsid w:val="002B7117"/>
    <w:rsid w:val="002B739B"/>
    <w:rsid w:val="002C04FB"/>
    <w:rsid w:val="002C156B"/>
    <w:rsid w:val="002C2312"/>
    <w:rsid w:val="002C45EE"/>
    <w:rsid w:val="002C7692"/>
    <w:rsid w:val="002D4D59"/>
    <w:rsid w:val="002D4EBD"/>
    <w:rsid w:val="002D710D"/>
    <w:rsid w:val="002D75CB"/>
    <w:rsid w:val="002E58A5"/>
    <w:rsid w:val="002F014F"/>
    <w:rsid w:val="002F44B7"/>
    <w:rsid w:val="002F4569"/>
    <w:rsid w:val="002F7673"/>
    <w:rsid w:val="002F7684"/>
    <w:rsid w:val="00302436"/>
    <w:rsid w:val="0031564C"/>
    <w:rsid w:val="003170E8"/>
    <w:rsid w:val="003219B3"/>
    <w:rsid w:val="00331479"/>
    <w:rsid w:val="003319E3"/>
    <w:rsid w:val="003319EB"/>
    <w:rsid w:val="00333600"/>
    <w:rsid w:val="003345AD"/>
    <w:rsid w:val="00340400"/>
    <w:rsid w:val="00346A36"/>
    <w:rsid w:val="003474D8"/>
    <w:rsid w:val="0034784A"/>
    <w:rsid w:val="003506FE"/>
    <w:rsid w:val="003526E0"/>
    <w:rsid w:val="00355656"/>
    <w:rsid w:val="0035598F"/>
    <w:rsid w:val="00371F4C"/>
    <w:rsid w:val="00374858"/>
    <w:rsid w:val="00374A08"/>
    <w:rsid w:val="00381FC2"/>
    <w:rsid w:val="0038229E"/>
    <w:rsid w:val="00392CED"/>
    <w:rsid w:val="00393633"/>
    <w:rsid w:val="003A0076"/>
    <w:rsid w:val="003A1F10"/>
    <w:rsid w:val="003A2236"/>
    <w:rsid w:val="003A2B23"/>
    <w:rsid w:val="003A338B"/>
    <w:rsid w:val="003B02A7"/>
    <w:rsid w:val="003B048F"/>
    <w:rsid w:val="003B2BF7"/>
    <w:rsid w:val="003B32A7"/>
    <w:rsid w:val="003B5AA6"/>
    <w:rsid w:val="003B5FA8"/>
    <w:rsid w:val="003B7B43"/>
    <w:rsid w:val="003C0E7B"/>
    <w:rsid w:val="003C2A25"/>
    <w:rsid w:val="003D58ED"/>
    <w:rsid w:val="003D77A2"/>
    <w:rsid w:val="003E1B2F"/>
    <w:rsid w:val="003E1E41"/>
    <w:rsid w:val="003E24C8"/>
    <w:rsid w:val="003E4E04"/>
    <w:rsid w:val="003E65BD"/>
    <w:rsid w:val="003F0B8E"/>
    <w:rsid w:val="00400938"/>
    <w:rsid w:val="00403C17"/>
    <w:rsid w:val="00405F7A"/>
    <w:rsid w:val="00406699"/>
    <w:rsid w:val="00413E88"/>
    <w:rsid w:val="004148AA"/>
    <w:rsid w:val="00416EB7"/>
    <w:rsid w:val="00417B15"/>
    <w:rsid w:val="00420A6D"/>
    <w:rsid w:val="004243AB"/>
    <w:rsid w:val="004250BD"/>
    <w:rsid w:val="00425D85"/>
    <w:rsid w:val="004357A7"/>
    <w:rsid w:val="00436FBB"/>
    <w:rsid w:val="004373DE"/>
    <w:rsid w:val="0044044A"/>
    <w:rsid w:val="00442914"/>
    <w:rsid w:val="00447C14"/>
    <w:rsid w:val="00450209"/>
    <w:rsid w:val="00450FF1"/>
    <w:rsid w:val="00452744"/>
    <w:rsid w:val="00452F9E"/>
    <w:rsid w:val="00454AB3"/>
    <w:rsid w:val="00465F00"/>
    <w:rsid w:val="004662DB"/>
    <w:rsid w:val="00470F9D"/>
    <w:rsid w:val="00473A41"/>
    <w:rsid w:val="004754B4"/>
    <w:rsid w:val="0047796F"/>
    <w:rsid w:val="00480BCB"/>
    <w:rsid w:val="004814CB"/>
    <w:rsid w:val="0048360E"/>
    <w:rsid w:val="00484658"/>
    <w:rsid w:val="004903D2"/>
    <w:rsid w:val="004A0E8A"/>
    <w:rsid w:val="004A4A53"/>
    <w:rsid w:val="004A4BEA"/>
    <w:rsid w:val="004A64DF"/>
    <w:rsid w:val="004A6BEC"/>
    <w:rsid w:val="004B0A5E"/>
    <w:rsid w:val="004B4603"/>
    <w:rsid w:val="004B4C30"/>
    <w:rsid w:val="004B571F"/>
    <w:rsid w:val="004C119F"/>
    <w:rsid w:val="004C1FA8"/>
    <w:rsid w:val="004C32B0"/>
    <w:rsid w:val="004C4F50"/>
    <w:rsid w:val="004D0A60"/>
    <w:rsid w:val="004D10A9"/>
    <w:rsid w:val="004D4EB1"/>
    <w:rsid w:val="004D5541"/>
    <w:rsid w:val="004E0C0D"/>
    <w:rsid w:val="004E2544"/>
    <w:rsid w:val="004E5A5B"/>
    <w:rsid w:val="004F097F"/>
    <w:rsid w:val="004F24E6"/>
    <w:rsid w:val="004F2806"/>
    <w:rsid w:val="004F3E44"/>
    <w:rsid w:val="004F40EF"/>
    <w:rsid w:val="004F54C0"/>
    <w:rsid w:val="004F6594"/>
    <w:rsid w:val="004F720D"/>
    <w:rsid w:val="005011F5"/>
    <w:rsid w:val="00504ED2"/>
    <w:rsid w:val="00505DEC"/>
    <w:rsid w:val="00511675"/>
    <w:rsid w:val="005141C0"/>
    <w:rsid w:val="0051477E"/>
    <w:rsid w:val="0051589F"/>
    <w:rsid w:val="00515BC2"/>
    <w:rsid w:val="00521E33"/>
    <w:rsid w:val="0052424F"/>
    <w:rsid w:val="00530BE3"/>
    <w:rsid w:val="00532242"/>
    <w:rsid w:val="00537A14"/>
    <w:rsid w:val="00537D38"/>
    <w:rsid w:val="00540151"/>
    <w:rsid w:val="005404F0"/>
    <w:rsid w:val="00541E16"/>
    <w:rsid w:val="00547AAE"/>
    <w:rsid w:val="00555F38"/>
    <w:rsid w:val="00560F6B"/>
    <w:rsid w:val="00561B9F"/>
    <w:rsid w:val="0056507B"/>
    <w:rsid w:val="005722DC"/>
    <w:rsid w:val="00572EE4"/>
    <w:rsid w:val="00574CB7"/>
    <w:rsid w:val="005778B4"/>
    <w:rsid w:val="00584E21"/>
    <w:rsid w:val="005863A1"/>
    <w:rsid w:val="00597DEF"/>
    <w:rsid w:val="005A3612"/>
    <w:rsid w:val="005A3932"/>
    <w:rsid w:val="005A4FC2"/>
    <w:rsid w:val="005A6710"/>
    <w:rsid w:val="005A6BAC"/>
    <w:rsid w:val="005B18A5"/>
    <w:rsid w:val="005B210C"/>
    <w:rsid w:val="005B5CFF"/>
    <w:rsid w:val="005B64CF"/>
    <w:rsid w:val="005B6658"/>
    <w:rsid w:val="005B7DBE"/>
    <w:rsid w:val="005C0842"/>
    <w:rsid w:val="005C3865"/>
    <w:rsid w:val="005D4662"/>
    <w:rsid w:val="005D712D"/>
    <w:rsid w:val="005D7747"/>
    <w:rsid w:val="005D7E8F"/>
    <w:rsid w:val="005E24FE"/>
    <w:rsid w:val="005E5B52"/>
    <w:rsid w:val="005E5D76"/>
    <w:rsid w:val="005F189D"/>
    <w:rsid w:val="005F31B2"/>
    <w:rsid w:val="005F7D33"/>
    <w:rsid w:val="005F7DD4"/>
    <w:rsid w:val="006006DF"/>
    <w:rsid w:val="006017B9"/>
    <w:rsid w:val="00605AC2"/>
    <w:rsid w:val="006073A7"/>
    <w:rsid w:val="0061279F"/>
    <w:rsid w:val="00613092"/>
    <w:rsid w:val="00613874"/>
    <w:rsid w:val="00616713"/>
    <w:rsid w:val="00616E4F"/>
    <w:rsid w:val="00620270"/>
    <w:rsid w:val="00626673"/>
    <w:rsid w:val="00634467"/>
    <w:rsid w:val="00640C1C"/>
    <w:rsid w:val="006456A5"/>
    <w:rsid w:val="00645934"/>
    <w:rsid w:val="006459EC"/>
    <w:rsid w:val="0064651D"/>
    <w:rsid w:val="00646821"/>
    <w:rsid w:val="00652794"/>
    <w:rsid w:val="006540CD"/>
    <w:rsid w:val="0065529D"/>
    <w:rsid w:val="00657E13"/>
    <w:rsid w:val="006600A6"/>
    <w:rsid w:val="0066321A"/>
    <w:rsid w:val="006651CC"/>
    <w:rsid w:val="00665AE8"/>
    <w:rsid w:val="006673AC"/>
    <w:rsid w:val="00667DDA"/>
    <w:rsid w:val="00670524"/>
    <w:rsid w:val="00676240"/>
    <w:rsid w:val="00680C19"/>
    <w:rsid w:val="00682886"/>
    <w:rsid w:val="0068409C"/>
    <w:rsid w:val="00684CFD"/>
    <w:rsid w:val="00686B4F"/>
    <w:rsid w:val="006878E3"/>
    <w:rsid w:val="00690F65"/>
    <w:rsid w:val="00694544"/>
    <w:rsid w:val="0069483F"/>
    <w:rsid w:val="00694D0E"/>
    <w:rsid w:val="006962AD"/>
    <w:rsid w:val="006965A3"/>
    <w:rsid w:val="00696A3D"/>
    <w:rsid w:val="00697923"/>
    <w:rsid w:val="006A6DD9"/>
    <w:rsid w:val="006B1FC6"/>
    <w:rsid w:val="006B2515"/>
    <w:rsid w:val="006B2F76"/>
    <w:rsid w:val="006B38BF"/>
    <w:rsid w:val="006B3E79"/>
    <w:rsid w:val="006B6B38"/>
    <w:rsid w:val="006C1F0F"/>
    <w:rsid w:val="006C3A6A"/>
    <w:rsid w:val="006C505B"/>
    <w:rsid w:val="006C77AB"/>
    <w:rsid w:val="006D00C3"/>
    <w:rsid w:val="006D733A"/>
    <w:rsid w:val="006E12D8"/>
    <w:rsid w:val="006E161A"/>
    <w:rsid w:val="006E3E03"/>
    <w:rsid w:val="006E3F16"/>
    <w:rsid w:val="006F55D6"/>
    <w:rsid w:val="006F58A4"/>
    <w:rsid w:val="006F6A6A"/>
    <w:rsid w:val="007003EC"/>
    <w:rsid w:val="007074FB"/>
    <w:rsid w:val="00710F4E"/>
    <w:rsid w:val="00711009"/>
    <w:rsid w:val="00714B97"/>
    <w:rsid w:val="00714D0B"/>
    <w:rsid w:val="00715AE3"/>
    <w:rsid w:val="00715BB6"/>
    <w:rsid w:val="00716095"/>
    <w:rsid w:val="007170D1"/>
    <w:rsid w:val="00721ADD"/>
    <w:rsid w:val="00723CD7"/>
    <w:rsid w:val="00723FE5"/>
    <w:rsid w:val="00725049"/>
    <w:rsid w:val="00725411"/>
    <w:rsid w:val="00727F0F"/>
    <w:rsid w:val="0073112D"/>
    <w:rsid w:val="00743542"/>
    <w:rsid w:val="007507FD"/>
    <w:rsid w:val="00751C97"/>
    <w:rsid w:val="00756E70"/>
    <w:rsid w:val="00764058"/>
    <w:rsid w:val="007667C1"/>
    <w:rsid w:val="00767995"/>
    <w:rsid w:val="00767FF5"/>
    <w:rsid w:val="007703AC"/>
    <w:rsid w:val="007723C2"/>
    <w:rsid w:val="007761C3"/>
    <w:rsid w:val="00782FE6"/>
    <w:rsid w:val="00784D7C"/>
    <w:rsid w:val="00785681"/>
    <w:rsid w:val="00785D0A"/>
    <w:rsid w:val="00790856"/>
    <w:rsid w:val="00790B91"/>
    <w:rsid w:val="00791B04"/>
    <w:rsid w:val="0079369F"/>
    <w:rsid w:val="00793C0C"/>
    <w:rsid w:val="007942CB"/>
    <w:rsid w:val="0079662E"/>
    <w:rsid w:val="007A00A0"/>
    <w:rsid w:val="007A0A65"/>
    <w:rsid w:val="007A0D99"/>
    <w:rsid w:val="007A335F"/>
    <w:rsid w:val="007A3C1E"/>
    <w:rsid w:val="007A6286"/>
    <w:rsid w:val="007B20A3"/>
    <w:rsid w:val="007B774F"/>
    <w:rsid w:val="007B789F"/>
    <w:rsid w:val="007C19EA"/>
    <w:rsid w:val="007C2496"/>
    <w:rsid w:val="007C6ACF"/>
    <w:rsid w:val="007C7ADA"/>
    <w:rsid w:val="007C7EE2"/>
    <w:rsid w:val="007D10B2"/>
    <w:rsid w:val="007D2976"/>
    <w:rsid w:val="007D600F"/>
    <w:rsid w:val="007E10A4"/>
    <w:rsid w:val="007E217F"/>
    <w:rsid w:val="007E2BEC"/>
    <w:rsid w:val="007E334F"/>
    <w:rsid w:val="007E59DC"/>
    <w:rsid w:val="007E5B40"/>
    <w:rsid w:val="007F0E40"/>
    <w:rsid w:val="007F162C"/>
    <w:rsid w:val="007F1CE1"/>
    <w:rsid w:val="007F244A"/>
    <w:rsid w:val="007F350F"/>
    <w:rsid w:val="007F7487"/>
    <w:rsid w:val="00800EE7"/>
    <w:rsid w:val="00800F10"/>
    <w:rsid w:val="00803AF0"/>
    <w:rsid w:val="00810587"/>
    <w:rsid w:val="00813FDA"/>
    <w:rsid w:val="00817FFB"/>
    <w:rsid w:val="008215FE"/>
    <w:rsid w:val="00827C38"/>
    <w:rsid w:val="00832395"/>
    <w:rsid w:val="00834A0C"/>
    <w:rsid w:val="0083668B"/>
    <w:rsid w:val="00846FCF"/>
    <w:rsid w:val="008515CF"/>
    <w:rsid w:val="00854E33"/>
    <w:rsid w:val="0085544F"/>
    <w:rsid w:val="00860DDF"/>
    <w:rsid w:val="008632FC"/>
    <w:rsid w:val="00864D24"/>
    <w:rsid w:val="00865AA4"/>
    <w:rsid w:val="008660DC"/>
    <w:rsid w:val="008710EA"/>
    <w:rsid w:val="0087206C"/>
    <w:rsid w:val="00875EB1"/>
    <w:rsid w:val="00883119"/>
    <w:rsid w:val="00887156"/>
    <w:rsid w:val="00894CFB"/>
    <w:rsid w:val="00896013"/>
    <w:rsid w:val="008974BF"/>
    <w:rsid w:val="008A1292"/>
    <w:rsid w:val="008A17DE"/>
    <w:rsid w:val="008A2E9E"/>
    <w:rsid w:val="008B0248"/>
    <w:rsid w:val="008B1748"/>
    <w:rsid w:val="008B24D6"/>
    <w:rsid w:val="008B4D6B"/>
    <w:rsid w:val="008B5FC5"/>
    <w:rsid w:val="008C0595"/>
    <w:rsid w:val="008C0A9C"/>
    <w:rsid w:val="008C18E4"/>
    <w:rsid w:val="008C2907"/>
    <w:rsid w:val="008C4F75"/>
    <w:rsid w:val="008C5294"/>
    <w:rsid w:val="008C5B48"/>
    <w:rsid w:val="008C63CD"/>
    <w:rsid w:val="008C6A84"/>
    <w:rsid w:val="008C760F"/>
    <w:rsid w:val="008C7B09"/>
    <w:rsid w:val="008D1805"/>
    <w:rsid w:val="008D2DAE"/>
    <w:rsid w:val="008D4757"/>
    <w:rsid w:val="008D5821"/>
    <w:rsid w:val="008E0707"/>
    <w:rsid w:val="008E2308"/>
    <w:rsid w:val="008E2F2B"/>
    <w:rsid w:val="008E432F"/>
    <w:rsid w:val="008E5D58"/>
    <w:rsid w:val="008F359E"/>
    <w:rsid w:val="008F39F6"/>
    <w:rsid w:val="00903620"/>
    <w:rsid w:val="0091118E"/>
    <w:rsid w:val="00911195"/>
    <w:rsid w:val="009134A4"/>
    <w:rsid w:val="00921A16"/>
    <w:rsid w:val="009220B2"/>
    <w:rsid w:val="009226F9"/>
    <w:rsid w:val="00933223"/>
    <w:rsid w:val="00934081"/>
    <w:rsid w:val="00940BCB"/>
    <w:rsid w:val="00942AD5"/>
    <w:rsid w:val="00943DE5"/>
    <w:rsid w:val="00952A63"/>
    <w:rsid w:val="0095388F"/>
    <w:rsid w:val="009551EA"/>
    <w:rsid w:val="0095634C"/>
    <w:rsid w:val="00957029"/>
    <w:rsid w:val="00957A32"/>
    <w:rsid w:val="009603B9"/>
    <w:rsid w:val="00963025"/>
    <w:rsid w:val="00966072"/>
    <w:rsid w:val="00970423"/>
    <w:rsid w:val="00970A69"/>
    <w:rsid w:val="00970E9F"/>
    <w:rsid w:val="00976EC8"/>
    <w:rsid w:val="00982EAC"/>
    <w:rsid w:val="009838A8"/>
    <w:rsid w:val="00985BB2"/>
    <w:rsid w:val="009A0640"/>
    <w:rsid w:val="009A0984"/>
    <w:rsid w:val="009A1D74"/>
    <w:rsid w:val="009A1F0B"/>
    <w:rsid w:val="009A3D4E"/>
    <w:rsid w:val="009A7012"/>
    <w:rsid w:val="009B0F5C"/>
    <w:rsid w:val="009B4067"/>
    <w:rsid w:val="009B52B7"/>
    <w:rsid w:val="009B5AE0"/>
    <w:rsid w:val="009B750D"/>
    <w:rsid w:val="009B7BA1"/>
    <w:rsid w:val="009C0AC3"/>
    <w:rsid w:val="009C54FD"/>
    <w:rsid w:val="009C6161"/>
    <w:rsid w:val="009D0CAF"/>
    <w:rsid w:val="009D0CBE"/>
    <w:rsid w:val="009D4500"/>
    <w:rsid w:val="009D5ACB"/>
    <w:rsid w:val="009D5BB5"/>
    <w:rsid w:val="009D659C"/>
    <w:rsid w:val="009E3031"/>
    <w:rsid w:val="009E5050"/>
    <w:rsid w:val="009E72A9"/>
    <w:rsid w:val="009F0DCD"/>
    <w:rsid w:val="009F1C3D"/>
    <w:rsid w:val="009F3521"/>
    <w:rsid w:val="009F4436"/>
    <w:rsid w:val="009F4FEF"/>
    <w:rsid w:val="009F6756"/>
    <w:rsid w:val="009F691F"/>
    <w:rsid w:val="009F774D"/>
    <w:rsid w:val="00A00051"/>
    <w:rsid w:val="00A002E3"/>
    <w:rsid w:val="00A0719B"/>
    <w:rsid w:val="00A07DC8"/>
    <w:rsid w:val="00A10F7A"/>
    <w:rsid w:val="00A133D4"/>
    <w:rsid w:val="00A15182"/>
    <w:rsid w:val="00A20C46"/>
    <w:rsid w:val="00A2440E"/>
    <w:rsid w:val="00A25695"/>
    <w:rsid w:val="00A26350"/>
    <w:rsid w:val="00A30769"/>
    <w:rsid w:val="00A309ED"/>
    <w:rsid w:val="00A31B9D"/>
    <w:rsid w:val="00A32622"/>
    <w:rsid w:val="00A329B3"/>
    <w:rsid w:val="00A33543"/>
    <w:rsid w:val="00A479B9"/>
    <w:rsid w:val="00A53853"/>
    <w:rsid w:val="00A5622F"/>
    <w:rsid w:val="00A567B0"/>
    <w:rsid w:val="00A605FA"/>
    <w:rsid w:val="00A6273F"/>
    <w:rsid w:val="00A6566D"/>
    <w:rsid w:val="00A6621C"/>
    <w:rsid w:val="00A70F99"/>
    <w:rsid w:val="00A73E23"/>
    <w:rsid w:val="00A8035C"/>
    <w:rsid w:val="00A808F0"/>
    <w:rsid w:val="00A818A5"/>
    <w:rsid w:val="00A834BC"/>
    <w:rsid w:val="00A84DCC"/>
    <w:rsid w:val="00A859D5"/>
    <w:rsid w:val="00A937D1"/>
    <w:rsid w:val="00A945D3"/>
    <w:rsid w:val="00A94645"/>
    <w:rsid w:val="00AA00D3"/>
    <w:rsid w:val="00AA2F96"/>
    <w:rsid w:val="00AA6921"/>
    <w:rsid w:val="00AA794D"/>
    <w:rsid w:val="00AB0C2B"/>
    <w:rsid w:val="00AB1D86"/>
    <w:rsid w:val="00AB4833"/>
    <w:rsid w:val="00AB531C"/>
    <w:rsid w:val="00AB5972"/>
    <w:rsid w:val="00AC0428"/>
    <w:rsid w:val="00AC37B1"/>
    <w:rsid w:val="00AC5F4A"/>
    <w:rsid w:val="00AC6824"/>
    <w:rsid w:val="00AC728F"/>
    <w:rsid w:val="00AD1DDB"/>
    <w:rsid w:val="00AE6814"/>
    <w:rsid w:val="00AE7C44"/>
    <w:rsid w:val="00AF1E51"/>
    <w:rsid w:val="00AF3DC6"/>
    <w:rsid w:val="00AF3F79"/>
    <w:rsid w:val="00AF421D"/>
    <w:rsid w:val="00AF481A"/>
    <w:rsid w:val="00AF6144"/>
    <w:rsid w:val="00B05F04"/>
    <w:rsid w:val="00B0762F"/>
    <w:rsid w:val="00B0783F"/>
    <w:rsid w:val="00B10BA3"/>
    <w:rsid w:val="00B10D40"/>
    <w:rsid w:val="00B127F7"/>
    <w:rsid w:val="00B12A82"/>
    <w:rsid w:val="00B13396"/>
    <w:rsid w:val="00B15CA2"/>
    <w:rsid w:val="00B23803"/>
    <w:rsid w:val="00B244E7"/>
    <w:rsid w:val="00B325D9"/>
    <w:rsid w:val="00B34B2A"/>
    <w:rsid w:val="00B35F1C"/>
    <w:rsid w:val="00B36F70"/>
    <w:rsid w:val="00B4037C"/>
    <w:rsid w:val="00B43CCD"/>
    <w:rsid w:val="00B4793E"/>
    <w:rsid w:val="00B51E33"/>
    <w:rsid w:val="00B54271"/>
    <w:rsid w:val="00B54A72"/>
    <w:rsid w:val="00B56288"/>
    <w:rsid w:val="00B6163B"/>
    <w:rsid w:val="00B616A4"/>
    <w:rsid w:val="00B64BFF"/>
    <w:rsid w:val="00B64DEE"/>
    <w:rsid w:val="00B65B73"/>
    <w:rsid w:val="00B66920"/>
    <w:rsid w:val="00B71C64"/>
    <w:rsid w:val="00B74483"/>
    <w:rsid w:val="00B74ADC"/>
    <w:rsid w:val="00B84F97"/>
    <w:rsid w:val="00B863F8"/>
    <w:rsid w:val="00B91007"/>
    <w:rsid w:val="00B9127E"/>
    <w:rsid w:val="00B91609"/>
    <w:rsid w:val="00B9284E"/>
    <w:rsid w:val="00B928D1"/>
    <w:rsid w:val="00B9319E"/>
    <w:rsid w:val="00B964A6"/>
    <w:rsid w:val="00BA2B4A"/>
    <w:rsid w:val="00BA6C81"/>
    <w:rsid w:val="00BA7C6A"/>
    <w:rsid w:val="00BB12B2"/>
    <w:rsid w:val="00BB1BAB"/>
    <w:rsid w:val="00BB5525"/>
    <w:rsid w:val="00BC0C54"/>
    <w:rsid w:val="00BC49EE"/>
    <w:rsid w:val="00BC5A4B"/>
    <w:rsid w:val="00BC610D"/>
    <w:rsid w:val="00BC76F0"/>
    <w:rsid w:val="00BD0E27"/>
    <w:rsid w:val="00BD1DF0"/>
    <w:rsid w:val="00BD3F97"/>
    <w:rsid w:val="00BD6C78"/>
    <w:rsid w:val="00BD7CB0"/>
    <w:rsid w:val="00BE10F2"/>
    <w:rsid w:val="00BE2523"/>
    <w:rsid w:val="00BE3131"/>
    <w:rsid w:val="00BE33DB"/>
    <w:rsid w:val="00BE4308"/>
    <w:rsid w:val="00BE5795"/>
    <w:rsid w:val="00BE7CB4"/>
    <w:rsid w:val="00BF13BA"/>
    <w:rsid w:val="00BF4B58"/>
    <w:rsid w:val="00C07401"/>
    <w:rsid w:val="00C07737"/>
    <w:rsid w:val="00C10404"/>
    <w:rsid w:val="00C14B5B"/>
    <w:rsid w:val="00C20176"/>
    <w:rsid w:val="00C22160"/>
    <w:rsid w:val="00C27B43"/>
    <w:rsid w:val="00C310C9"/>
    <w:rsid w:val="00C370BC"/>
    <w:rsid w:val="00C378D7"/>
    <w:rsid w:val="00C43E50"/>
    <w:rsid w:val="00C44B61"/>
    <w:rsid w:val="00C44CD7"/>
    <w:rsid w:val="00C50F1B"/>
    <w:rsid w:val="00C51156"/>
    <w:rsid w:val="00C51654"/>
    <w:rsid w:val="00C51786"/>
    <w:rsid w:val="00C51C7D"/>
    <w:rsid w:val="00C55B91"/>
    <w:rsid w:val="00C60F1A"/>
    <w:rsid w:val="00C61971"/>
    <w:rsid w:val="00C63260"/>
    <w:rsid w:val="00C64273"/>
    <w:rsid w:val="00C64387"/>
    <w:rsid w:val="00C64D95"/>
    <w:rsid w:val="00C66F2F"/>
    <w:rsid w:val="00C707E1"/>
    <w:rsid w:val="00C719D5"/>
    <w:rsid w:val="00C72116"/>
    <w:rsid w:val="00C730EE"/>
    <w:rsid w:val="00C75EAF"/>
    <w:rsid w:val="00C82D05"/>
    <w:rsid w:val="00C82FC0"/>
    <w:rsid w:val="00C84CB3"/>
    <w:rsid w:val="00C91F52"/>
    <w:rsid w:val="00C940BD"/>
    <w:rsid w:val="00C96EA4"/>
    <w:rsid w:val="00C97549"/>
    <w:rsid w:val="00C97B16"/>
    <w:rsid w:val="00CA0F7A"/>
    <w:rsid w:val="00CA377A"/>
    <w:rsid w:val="00CA593D"/>
    <w:rsid w:val="00CA60DA"/>
    <w:rsid w:val="00CB1A87"/>
    <w:rsid w:val="00CB3D88"/>
    <w:rsid w:val="00CB468C"/>
    <w:rsid w:val="00CB5CC3"/>
    <w:rsid w:val="00CC172B"/>
    <w:rsid w:val="00CC25FA"/>
    <w:rsid w:val="00CC2768"/>
    <w:rsid w:val="00CC4AB7"/>
    <w:rsid w:val="00CC51B1"/>
    <w:rsid w:val="00CC697C"/>
    <w:rsid w:val="00CC71E6"/>
    <w:rsid w:val="00CD2CB8"/>
    <w:rsid w:val="00CD2DE0"/>
    <w:rsid w:val="00CD57F0"/>
    <w:rsid w:val="00CD58A7"/>
    <w:rsid w:val="00CE1694"/>
    <w:rsid w:val="00CE17FF"/>
    <w:rsid w:val="00CE2F60"/>
    <w:rsid w:val="00CE5FDD"/>
    <w:rsid w:val="00CE7EBB"/>
    <w:rsid w:val="00CF187F"/>
    <w:rsid w:val="00CF1C6B"/>
    <w:rsid w:val="00CF2EE3"/>
    <w:rsid w:val="00CF3356"/>
    <w:rsid w:val="00CF48A0"/>
    <w:rsid w:val="00CF4CFC"/>
    <w:rsid w:val="00CF6034"/>
    <w:rsid w:val="00CF684F"/>
    <w:rsid w:val="00CF6AA9"/>
    <w:rsid w:val="00CF7E71"/>
    <w:rsid w:val="00D0323D"/>
    <w:rsid w:val="00D05DFD"/>
    <w:rsid w:val="00D12D0D"/>
    <w:rsid w:val="00D132EA"/>
    <w:rsid w:val="00D26105"/>
    <w:rsid w:val="00D2676F"/>
    <w:rsid w:val="00D26B79"/>
    <w:rsid w:val="00D327E0"/>
    <w:rsid w:val="00D3531A"/>
    <w:rsid w:val="00D35455"/>
    <w:rsid w:val="00D43157"/>
    <w:rsid w:val="00D47075"/>
    <w:rsid w:val="00D532A0"/>
    <w:rsid w:val="00D64547"/>
    <w:rsid w:val="00D73075"/>
    <w:rsid w:val="00D81619"/>
    <w:rsid w:val="00D84CFF"/>
    <w:rsid w:val="00D854EB"/>
    <w:rsid w:val="00D90147"/>
    <w:rsid w:val="00D94B53"/>
    <w:rsid w:val="00D95E9E"/>
    <w:rsid w:val="00D95F90"/>
    <w:rsid w:val="00D964A5"/>
    <w:rsid w:val="00DA067A"/>
    <w:rsid w:val="00DA1183"/>
    <w:rsid w:val="00DA1E4F"/>
    <w:rsid w:val="00DB5E6E"/>
    <w:rsid w:val="00DB7117"/>
    <w:rsid w:val="00DC161A"/>
    <w:rsid w:val="00DC26B5"/>
    <w:rsid w:val="00DC4C98"/>
    <w:rsid w:val="00DD05A7"/>
    <w:rsid w:val="00DD3E81"/>
    <w:rsid w:val="00DE6D67"/>
    <w:rsid w:val="00DE7ACF"/>
    <w:rsid w:val="00DF4899"/>
    <w:rsid w:val="00DF50D7"/>
    <w:rsid w:val="00DF6CC0"/>
    <w:rsid w:val="00E0002D"/>
    <w:rsid w:val="00E02E07"/>
    <w:rsid w:val="00E06D2D"/>
    <w:rsid w:val="00E12970"/>
    <w:rsid w:val="00E13AC2"/>
    <w:rsid w:val="00E20290"/>
    <w:rsid w:val="00E24855"/>
    <w:rsid w:val="00E3072B"/>
    <w:rsid w:val="00E308A9"/>
    <w:rsid w:val="00E3365F"/>
    <w:rsid w:val="00E35990"/>
    <w:rsid w:val="00E52F5E"/>
    <w:rsid w:val="00E55D03"/>
    <w:rsid w:val="00E61401"/>
    <w:rsid w:val="00E62E9A"/>
    <w:rsid w:val="00E644C3"/>
    <w:rsid w:val="00E64516"/>
    <w:rsid w:val="00E7040E"/>
    <w:rsid w:val="00E71EBF"/>
    <w:rsid w:val="00E72F62"/>
    <w:rsid w:val="00E74868"/>
    <w:rsid w:val="00E7536F"/>
    <w:rsid w:val="00E86F59"/>
    <w:rsid w:val="00E87A0E"/>
    <w:rsid w:val="00E908DF"/>
    <w:rsid w:val="00E90E62"/>
    <w:rsid w:val="00E94CCE"/>
    <w:rsid w:val="00E94FC5"/>
    <w:rsid w:val="00E95118"/>
    <w:rsid w:val="00E9773A"/>
    <w:rsid w:val="00E97A42"/>
    <w:rsid w:val="00EA1552"/>
    <w:rsid w:val="00EA4146"/>
    <w:rsid w:val="00EA5361"/>
    <w:rsid w:val="00EA6172"/>
    <w:rsid w:val="00EB2BB5"/>
    <w:rsid w:val="00EB532F"/>
    <w:rsid w:val="00EC1037"/>
    <w:rsid w:val="00EC372C"/>
    <w:rsid w:val="00EC5725"/>
    <w:rsid w:val="00EC5F7F"/>
    <w:rsid w:val="00EC7BB2"/>
    <w:rsid w:val="00ED58E5"/>
    <w:rsid w:val="00ED5A6D"/>
    <w:rsid w:val="00EE03A1"/>
    <w:rsid w:val="00EE7F0B"/>
    <w:rsid w:val="00EE7FD6"/>
    <w:rsid w:val="00EEFEE9"/>
    <w:rsid w:val="00EF41EF"/>
    <w:rsid w:val="00EF584E"/>
    <w:rsid w:val="00F02CF3"/>
    <w:rsid w:val="00F034B1"/>
    <w:rsid w:val="00F041EC"/>
    <w:rsid w:val="00F0433F"/>
    <w:rsid w:val="00F04EE9"/>
    <w:rsid w:val="00F05112"/>
    <w:rsid w:val="00F0693C"/>
    <w:rsid w:val="00F1113F"/>
    <w:rsid w:val="00F112C0"/>
    <w:rsid w:val="00F1277D"/>
    <w:rsid w:val="00F13D8B"/>
    <w:rsid w:val="00F15072"/>
    <w:rsid w:val="00F16D99"/>
    <w:rsid w:val="00F17DCD"/>
    <w:rsid w:val="00F17F83"/>
    <w:rsid w:val="00F215E1"/>
    <w:rsid w:val="00F22338"/>
    <w:rsid w:val="00F23690"/>
    <w:rsid w:val="00F24C45"/>
    <w:rsid w:val="00F25701"/>
    <w:rsid w:val="00F3132C"/>
    <w:rsid w:val="00F32ADF"/>
    <w:rsid w:val="00F36F8B"/>
    <w:rsid w:val="00F37718"/>
    <w:rsid w:val="00F47091"/>
    <w:rsid w:val="00F4724B"/>
    <w:rsid w:val="00F47645"/>
    <w:rsid w:val="00F51CAC"/>
    <w:rsid w:val="00F5535D"/>
    <w:rsid w:val="00F559FF"/>
    <w:rsid w:val="00F55C70"/>
    <w:rsid w:val="00F56CC5"/>
    <w:rsid w:val="00F5713C"/>
    <w:rsid w:val="00F57C82"/>
    <w:rsid w:val="00F60CE7"/>
    <w:rsid w:val="00F610E2"/>
    <w:rsid w:val="00F63458"/>
    <w:rsid w:val="00F63D7E"/>
    <w:rsid w:val="00F6590B"/>
    <w:rsid w:val="00F67A10"/>
    <w:rsid w:val="00F71779"/>
    <w:rsid w:val="00F72913"/>
    <w:rsid w:val="00F84AAD"/>
    <w:rsid w:val="00F854CE"/>
    <w:rsid w:val="00F857D3"/>
    <w:rsid w:val="00F91086"/>
    <w:rsid w:val="00F92F51"/>
    <w:rsid w:val="00FA09AE"/>
    <w:rsid w:val="00FA40B4"/>
    <w:rsid w:val="00FB2A17"/>
    <w:rsid w:val="00FB35D1"/>
    <w:rsid w:val="00FB633A"/>
    <w:rsid w:val="00FC011E"/>
    <w:rsid w:val="00FC6045"/>
    <w:rsid w:val="00FC7656"/>
    <w:rsid w:val="00FD6848"/>
    <w:rsid w:val="00FD75CC"/>
    <w:rsid w:val="00FE0533"/>
    <w:rsid w:val="00FE0AA2"/>
    <w:rsid w:val="00FE3BA5"/>
    <w:rsid w:val="00FE575D"/>
    <w:rsid w:val="00FF03D9"/>
    <w:rsid w:val="00FF1410"/>
    <w:rsid w:val="00FF2B2D"/>
    <w:rsid w:val="00FF341D"/>
    <w:rsid w:val="00FF383E"/>
    <w:rsid w:val="00FF5CC2"/>
    <w:rsid w:val="00FF733C"/>
    <w:rsid w:val="2C41B8FB"/>
    <w:rsid w:val="64E6F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style="mso-width-relative:margin;mso-height-relative:margin" fillcolor="none [3214]" stroke="f">
      <v:fill color="none [3214]"/>
      <v:stroke on="f"/>
    </o:shapedefaults>
    <o:shapelayout v:ext="edit">
      <o:idmap v:ext="edit" data="2"/>
    </o:shapelayout>
  </w:shapeDefaults>
  <w:decimalSymbol w:val="."/>
  <w:listSeparator w:val=","/>
  <w14:docId w14:val="78B58AD2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AU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91A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  <w:lang w:val="en-US" w:eastAsia="en-US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  <w:lang w:val="en-US" w:eastAsia="en-US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urfulShadingAccent11">
    <w:name w:val="Colourful Shading – Accent 11"/>
    <w:hidden/>
    <w:rsid w:val="00F47645"/>
    <w:rPr>
      <w:sz w:val="22"/>
      <w:szCs w:val="22"/>
      <w:lang w:val="en-US" w:eastAsia="en-US"/>
    </w:rPr>
  </w:style>
  <w:style w:type="paragraph" w:customStyle="1" w:styleId="ColourfulListAccent11">
    <w:name w:val="Colourful List –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  <w:lang w:val="en-US" w:eastAsia="en-US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F3132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59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rsid w:val="00091AFD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styleId="FollowedHyperlink">
    <w:name w:val="FollowedHyperlink"/>
    <w:basedOn w:val="DefaultParagraphFont"/>
    <w:rsid w:val="005F31B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8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1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4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2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1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9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6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5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3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6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5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0068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9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4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85590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53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hirsch760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fd08d865aa534dd3" Type="http://schemas.microsoft.com/office/2019/09/relationships/intelligence" Target="intelligence.xml"/><Relationship Id="rId10" Type="http://schemas.openxmlformats.org/officeDocument/2006/relationships/hyperlink" Target="https://www.linkedin.com/in/e-hirsch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yourlinkedin" TargetMode="Externa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3CA7B49DE4D4A86999FA3CA27D745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6FBB15-6319-42E8-B3F2-30F63D66BEF8}"/>
      </w:docPartPr>
      <w:docPartBody>
        <w:p w:rsidR="00520810" w:rsidRDefault="009955FF" w:rsidP="009955FF">
          <w:pPr>
            <w:pStyle w:val="83CA7B49DE4D4A86999FA3CA27D7459E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altName w:val="Times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55FF"/>
    <w:rsid w:val="00106C98"/>
    <w:rsid w:val="001A0A1F"/>
    <w:rsid w:val="0021756F"/>
    <w:rsid w:val="00245EB7"/>
    <w:rsid w:val="003456D0"/>
    <w:rsid w:val="00520810"/>
    <w:rsid w:val="00725FC9"/>
    <w:rsid w:val="008F418E"/>
    <w:rsid w:val="00951B7B"/>
    <w:rsid w:val="00987995"/>
    <w:rsid w:val="009955FF"/>
    <w:rsid w:val="009E5955"/>
    <w:rsid w:val="00C614A5"/>
    <w:rsid w:val="00D25159"/>
    <w:rsid w:val="00EA7998"/>
    <w:rsid w:val="00F51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3CA7B49DE4D4A86999FA3CA27D7459E">
    <w:name w:val="83CA7B49DE4D4A86999FA3CA27D7459E"/>
    <w:rsid w:val="009955F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F5C06B5-D042-4F7D-AC63-A0A47E0D9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0</Words>
  <Characters>553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rik Hirsch | 760 420-4308 | ehirsch760@gmail.com | linkedin.com/in/e-hirsch</vt:lpstr>
    </vt:vector>
  </TitlesOfParts>
  <Company/>
  <LinksUpToDate>false</LinksUpToDate>
  <CharactersWithSpaces>6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ik Hirsch | 760 420-4308 | ehirsch760@gmail.com | linkedin.com/in/e-hirsch</dc:title>
  <dc:subject/>
  <dc:creator/>
  <cp:keywords/>
  <dc:description/>
  <cp:lastModifiedBy/>
  <cp:revision>1</cp:revision>
  <dcterms:created xsi:type="dcterms:W3CDTF">2022-09-28T16:59:00Z</dcterms:created>
  <dcterms:modified xsi:type="dcterms:W3CDTF">2022-09-28T17:12:00Z</dcterms:modified>
</cp:coreProperties>
</file>